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E69D4" w14:textId="3B22D99F" w:rsidR="002C0765" w:rsidRPr="00FE25B5" w:rsidRDefault="002C0765" w:rsidP="002C0765">
      <w:pPr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Problem Statement</w:t>
      </w:r>
      <w:r w:rsidRPr="00FE25B5">
        <w:rPr>
          <w:rFonts w:ascii="Century Gothic" w:hAnsi="Century Gothic" w:cs="Arial"/>
          <w:szCs w:val="24"/>
        </w:rPr>
        <w:t xml:space="preserve">  </w:t>
      </w:r>
      <w:r w:rsidRPr="00FE25B5">
        <w:rPr>
          <w:rFonts w:ascii="Century Gothic" w:hAnsi="Century Gothic" w:cs="Arial"/>
          <w:vanish/>
          <w:sz w:val="20"/>
          <w:szCs w:val="20"/>
        </w:rPr>
        <w:t>Describe either the performance problem or the performance improvement (current and desired performance).</w:t>
      </w:r>
    </w:p>
    <w:p w14:paraId="7E2EA9ED" w14:textId="77777777" w:rsidR="002C0765" w:rsidRPr="00FE25B5" w:rsidRDefault="002C0765" w:rsidP="002C0765">
      <w:pPr>
        <w:rPr>
          <w:rFonts w:ascii="Century Gothic" w:hAnsi="Century Gothic" w:cs="Arial"/>
          <w:szCs w:val="24"/>
        </w:rPr>
      </w:pPr>
    </w:p>
    <w:p w14:paraId="5F39E6FA" w14:textId="1FB24C29" w:rsidR="002C0765" w:rsidRPr="00FE25B5" w:rsidRDefault="002C0765" w:rsidP="002C0765">
      <w:pPr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Background</w:t>
      </w:r>
      <w:r w:rsidRPr="00FE25B5">
        <w:rPr>
          <w:rFonts w:ascii="Century Gothic" w:hAnsi="Century Gothic" w:cs="Arial"/>
          <w:szCs w:val="24"/>
        </w:rPr>
        <w:t xml:space="preserve">  </w:t>
      </w:r>
      <w:r w:rsidRPr="00FE25B5">
        <w:rPr>
          <w:rFonts w:ascii="Century Gothic" w:hAnsi="Century Gothic" w:cs="Arial"/>
          <w:vanish/>
          <w:sz w:val="20"/>
          <w:szCs w:val="20"/>
        </w:rPr>
        <w:t>Describe any relevant background information related to the problem.</w:t>
      </w:r>
    </w:p>
    <w:p w14:paraId="4B5EE4A7" w14:textId="77777777" w:rsidR="002C0765" w:rsidRPr="00FE25B5" w:rsidRDefault="002C0765" w:rsidP="002C0765">
      <w:pPr>
        <w:rPr>
          <w:rFonts w:ascii="Century Gothic" w:hAnsi="Century Gothic" w:cs="Arial"/>
          <w:szCs w:val="24"/>
        </w:rPr>
      </w:pPr>
    </w:p>
    <w:p w14:paraId="1276C0B9" w14:textId="1620769F" w:rsidR="002C0765" w:rsidRPr="00FE25B5" w:rsidRDefault="002C0765" w:rsidP="002C0765">
      <w:pPr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Recommendation</w:t>
      </w:r>
      <w:r w:rsidRPr="00FE25B5">
        <w:rPr>
          <w:rFonts w:ascii="Century Gothic" w:hAnsi="Century Gothic" w:cs="Arial"/>
          <w:szCs w:val="24"/>
        </w:rPr>
        <w:t xml:space="preserve"> </w:t>
      </w:r>
      <w:r w:rsidRPr="00FE25B5">
        <w:rPr>
          <w:rFonts w:ascii="Century Gothic" w:hAnsi="Century Gothic" w:cs="Arial"/>
          <w:vanish/>
          <w:sz w:val="20"/>
          <w:szCs w:val="20"/>
        </w:rPr>
        <w:t xml:space="preserve"> What is the recommendation that best closes/improves the performance/operations gap?</w:t>
      </w:r>
    </w:p>
    <w:p w14:paraId="70CC3BD1" w14:textId="77777777" w:rsidR="002C0765" w:rsidRPr="00FE25B5" w:rsidRDefault="002C0765" w:rsidP="002C0765">
      <w:pPr>
        <w:rPr>
          <w:rFonts w:ascii="Century Gothic" w:hAnsi="Century Gothic" w:cs="Arial"/>
          <w:szCs w:val="24"/>
        </w:rPr>
      </w:pPr>
    </w:p>
    <w:p w14:paraId="661FAD1F" w14:textId="76736E4D" w:rsidR="002C0765" w:rsidRPr="00FE25B5" w:rsidRDefault="002C0765" w:rsidP="002C0765">
      <w:pPr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Fiscal Impact</w:t>
      </w:r>
      <w:r w:rsidRPr="00FE25B5">
        <w:rPr>
          <w:rFonts w:ascii="Century Gothic" w:hAnsi="Century Gothic" w:cs="Arial"/>
          <w:szCs w:val="24"/>
        </w:rPr>
        <w:t xml:space="preserve">  </w:t>
      </w:r>
      <w:r w:rsidRPr="00FE25B5">
        <w:rPr>
          <w:rFonts w:ascii="Century Gothic" w:hAnsi="Century Gothic" w:cs="Arial"/>
          <w:vanish/>
          <w:sz w:val="20"/>
          <w:szCs w:val="20"/>
        </w:rPr>
        <w:t>Describe in one or two sentences.</w:t>
      </w:r>
    </w:p>
    <w:p w14:paraId="68416330" w14:textId="77777777" w:rsidR="002C0765" w:rsidRPr="00FE25B5" w:rsidRDefault="002C0765" w:rsidP="002C0765">
      <w:pPr>
        <w:rPr>
          <w:rFonts w:ascii="Century Gothic" w:hAnsi="Century Gothic" w:cs="Arial"/>
          <w:szCs w:val="24"/>
        </w:rPr>
      </w:pPr>
    </w:p>
    <w:p w14:paraId="2F871BFA" w14:textId="50B1B609" w:rsidR="002C0765" w:rsidRPr="00FE25B5" w:rsidRDefault="002C0765" w:rsidP="002C0765">
      <w:pPr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Stakeholder Impact</w:t>
      </w:r>
      <w:r w:rsidRPr="00FE25B5">
        <w:rPr>
          <w:rFonts w:ascii="Century Gothic" w:hAnsi="Century Gothic" w:cs="Arial"/>
          <w:szCs w:val="24"/>
        </w:rPr>
        <w:t xml:space="preserve">  </w:t>
      </w:r>
      <w:r w:rsidRPr="00FE25B5">
        <w:rPr>
          <w:rFonts w:ascii="Century Gothic" w:hAnsi="Century Gothic" w:cs="Arial"/>
          <w:vanish/>
          <w:sz w:val="20"/>
          <w:szCs w:val="20"/>
        </w:rPr>
        <w:t>Identify all relevant stakeholders and explain how implementation will affect them.</w:t>
      </w:r>
    </w:p>
    <w:p w14:paraId="6D49231B" w14:textId="77777777" w:rsidR="002C0765" w:rsidRPr="00FE25B5" w:rsidRDefault="002C0765" w:rsidP="002C0765">
      <w:pPr>
        <w:rPr>
          <w:rFonts w:ascii="Century Gothic" w:hAnsi="Century Gothic" w:cs="Arial"/>
          <w:szCs w:val="24"/>
        </w:rPr>
      </w:pPr>
    </w:p>
    <w:p w14:paraId="29D4A21E" w14:textId="5E3B457A" w:rsidR="002C0765" w:rsidRPr="00FE25B5" w:rsidRDefault="002C0765" w:rsidP="002C0765">
      <w:pPr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Policy Impact</w:t>
      </w:r>
      <w:r w:rsidRPr="00FE25B5">
        <w:rPr>
          <w:rFonts w:ascii="Century Gothic" w:hAnsi="Century Gothic" w:cs="Arial"/>
          <w:szCs w:val="24"/>
        </w:rPr>
        <w:t xml:space="preserve">  </w:t>
      </w:r>
      <w:r w:rsidRPr="00FE25B5">
        <w:rPr>
          <w:rFonts w:ascii="Century Gothic" w:hAnsi="Century Gothic" w:cs="Arial"/>
          <w:vanish/>
          <w:sz w:val="20"/>
          <w:szCs w:val="20"/>
        </w:rPr>
        <w:t>Explain if and how implementation affects existing Caltrans policies, manuals and/or design guidance.</w:t>
      </w:r>
    </w:p>
    <w:p w14:paraId="5D5C3489" w14:textId="77777777" w:rsidR="002C0765" w:rsidRPr="00FE25B5" w:rsidRDefault="002C0765" w:rsidP="002C0765">
      <w:pPr>
        <w:rPr>
          <w:rFonts w:ascii="Century Gothic" w:hAnsi="Century Gothic" w:cs="Arial"/>
          <w:szCs w:val="24"/>
        </w:rPr>
      </w:pPr>
    </w:p>
    <w:p w14:paraId="35584B3B" w14:textId="44D61BCA" w:rsidR="002C0765" w:rsidRPr="00FE25B5" w:rsidRDefault="002C0765" w:rsidP="002C0765">
      <w:pPr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Risks</w:t>
      </w:r>
      <w:r w:rsidRPr="00FE25B5">
        <w:rPr>
          <w:rFonts w:ascii="Century Gothic" w:hAnsi="Century Gothic" w:cs="Arial"/>
          <w:szCs w:val="24"/>
        </w:rPr>
        <w:t xml:space="preserve">  </w:t>
      </w:r>
      <w:r w:rsidRPr="00FE25B5">
        <w:rPr>
          <w:rFonts w:ascii="Century Gothic" w:hAnsi="Century Gothic" w:cs="Arial"/>
          <w:vanish/>
          <w:sz w:val="20"/>
          <w:szCs w:val="20"/>
        </w:rPr>
        <w:t>Explain risks associated with implementation and the avoidance, transference, mitigation, or acceptance strategy.</w:t>
      </w:r>
    </w:p>
    <w:p w14:paraId="174AD9A6" w14:textId="77777777" w:rsidR="002C0765" w:rsidRPr="00FE25B5" w:rsidRDefault="002C0765" w:rsidP="002C0765">
      <w:pPr>
        <w:rPr>
          <w:rFonts w:ascii="Century Gothic" w:hAnsi="Century Gothic" w:cs="Arial"/>
          <w:szCs w:val="24"/>
        </w:rPr>
      </w:pPr>
    </w:p>
    <w:p w14:paraId="2D8C6629" w14:textId="43E32C51" w:rsidR="002C0765" w:rsidRPr="00FE25B5" w:rsidRDefault="002C0765" w:rsidP="002C0765">
      <w:pPr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Proposed Implementation Schedule</w:t>
      </w:r>
      <w:r w:rsidRPr="00FE25B5">
        <w:rPr>
          <w:rFonts w:ascii="Century Gothic" w:hAnsi="Century Gothic" w:cs="Arial"/>
          <w:szCs w:val="24"/>
        </w:rPr>
        <w:t xml:space="preserve">  </w:t>
      </w:r>
      <w:r w:rsidRPr="00FE25B5">
        <w:rPr>
          <w:rFonts w:ascii="Century Gothic" w:hAnsi="Century Gothic" w:cs="Arial"/>
          <w:vanish/>
          <w:sz w:val="20"/>
          <w:szCs w:val="20"/>
        </w:rPr>
        <w:t>Explain milestones, completion dates, and identify responsible parties.</w:t>
      </w:r>
    </w:p>
    <w:p w14:paraId="7E37F6DA" w14:textId="77777777" w:rsidR="002C0765" w:rsidRPr="00FE25B5" w:rsidRDefault="002C0765" w:rsidP="002C0765">
      <w:pPr>
        <w:rPr>
          <w:rFonts w:ascii="Century Gothic" w:hAnsi="Century Gothic" w:cs="Arial"/>
          <w:szCs w:val="24"/>
        </w:rPr>
      </w:pPr>
    </w:p>
    <w:p w14:paraId="4405FFBB" w14:textId="162850EC" w:rsidR="002C0765" w:rsidRPr="00FE25B5" w:rsidRDefault="002C0765" w:rsidP="002C0765">
      <w:pPr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Implementation Coordinator(s)</w:t>
      </w:r>
      <w:r w:rsidRPr="00FE25B5">
        <w:rPr>
          <w:rFonts w:ascii="Century Gothic" w:hAnsi="Century Gothic" w:cs="Arial"/>
          <w:szCs w:val="24"/>
        </w:rPr>
        <w:t xml:space="preserve">  </w:t>
      </w:r>
      <w:r w:rsidRPr="00FE25B5">
        <w:rPr>
          <w:rFonts w:ascii="Century Gothic" w:hAnsi="Century Gothic" w:cs="Arial"/>
          <w:vanish/>
          <w:sz w:val="20"/>
          <w:szCs w:val="20"/>
        </w:rPr>
        <w:t>Insert name, title, branch, office, subdivision, division/district, e mail address, and phone number.</w:t>
      </w:r>
    </w:p>
    <w:p w14:paraId="3530908F" w14:textId="6EAB56DE" w:rsidR="002C0765" w:rsidRPr="00FE25B5" w:rsidRDefault="002C0765" w:rsidP="002C0765">
      <w:pPr>
        <w:rPr>
          <w:rFonts w:ascii="Century Gothic" w:hAnsi="Century Gothic" w:cs="Arial"/>
          <w:szCs w:val="24"/>
        </w:rPr>
      </w:pPr>
    </w:p>
    <w:p w14:paraId="1BCD8438" w14:textId="006F606A" w:rsidR="002C0765" w:rsidRPr="00FE25B5" w:rsidRDefault="002C0765" w:rsidP="00FE25B5">
      <w:pPr>
        <w:keepNext/>
        <w:keepLines/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APPROVAL RECOMMENDED BY</w:t>
      </w:r>
      <w:r w:rsidR="00FE25B5">
        <w:rPr>
          <w:rFonts w:ascii="Century Gothic" w:hAnsi="Century Gothic" w:cs="Arial"/>
          <w:b/>
          <w:bCs/>
          <w:szCs w:val="24"/>
          <w:u w:val="single"/>
        </w:rPr>
        <w:t>:</w:t>
      </w:r>
      <w:r w:rsidR="00FE25B5" w:rsidRPr="00FE25B5">
        <w:rPr>
          <w:rFonts w:ascii="Century Gothic" w:hAnsi="Century Gothic" w:cs="Arial"/>
          <w:b/>
          <w:bCs/>
          <w:szCs w:val="24"/>
        </w:rPr>
        <w:t xml:space="preserve"> </w:t>
      </w:r>
      <w:r w:rsidRPr="00FE25B5">
        <w:rPr>
          <w:rFonts w:ascii="Century Gothic" w:hAnsi="Century Gothic" w:cs="Arial"/>
          <w:vanish/>
          <w:sz w:val="20"/>
          <w:szCs w:val="20"/>
        </w:rPr>
        <w:t>Subtask Group Decision Document Champions</w:t>
      </w:r>
    </w:p>
    <w:p w14:paraId="3EB17B27" w14:textId="77777777" w:rsidR="00FE25B5" w:rsidRPr="00FE25B5" w:rsidRDefault="00FE25B5" w:rsidP="00FE25B5">
      <w:pPr>
        <w:keepNext/>
        <w:keepLines/>
        <w:tabs>
          <w:tab w:val="left" w:pos="3420"/>
          <w:tab w:val="left" w:pos="3780"/>
          <w:tab w:val="left" w:pos="4500"/>
          <w:tab w:val="left" w:pos="4860"/>
          <w:tab w:val="left" w:pos="8280"/>
          <w:tab w:val="left" w:pos="8640"/>
          <w:tab w:val="left" w:pos="9360"/>
        </w:tabs>
        <w:spacing w:before="240" w:after="0"/>
        <w:rPr>
          <w:rFonts w:ascii="Century Gothic" w:hAnsi="Century Gothic" w:cs="Arial"/>
          <w:szCs w:val="24"/>
          <w:u w:val="single"/>
        </w:rPr>
      </w:pP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</w:p>
    <w:p w14:paraId="39CE6DBF" w14:textId="77777777" w:rsidR="00FE25B5" w:rsidRPr="00FE25B5" w:rsidRDefault="00FE25B5" w:rsidP="00FE25B5">
      <w:pPr>
        <w:keepNext/>
        <w:keepLines/>
        <w:tabs>
          <w:tab w:val="left" w:pos="3780"/>
          <w:tab w:val="left" w:pos="4860"/>
          <w:tab w:val="left" w:pos="8640"/>
        </w:tabs>
        <w:spacing w:after="0"/>
        <w:rPr>
          <w:rFonts w:ascii="Century Gothic" w:hAnsi="Century Gothic" w:cs="Arial"/>
          <w:sz w:val="22"/>
        </w:rPr>
      </w:pPr>
      <w:r w:rsidRPr="00FE25B5">
        <w:rPr>
          <w:rFonts w:ascii="Century Gothic" w:hAnsi="Century Gothic" w:cs="Arial"/>
          <w:sz w:val="22"/>
        </w:rPr>
        <w:t>&lt;Name&gt;</w:t>
      </w:r>
      <w:r w:rsidRPr="00FE25B5">
        <w:rPr>
          <w:rFonts w:ascii="Century Gothic" w:hAnsi="Century Gothic" w:cs="Arial"/>
          <w:sz w:val="22"/>
        </w:rPr>
        <w:tab/>
        <w:t>Date</w:t>
      </w:r>
      <w:r w:rsidRPr="00FE25B5">
        <w:rPr>
          <w:rFonts w:ascii="Century Gothic" w:hAnsi="Century Gothic" w:cs="Arial"/>
          <w:sz w:val="22"/>
        </w:rPr>
        <w:tab/>
        <w:t>&lt;Name&gt;</w:t>
      </w:r>
      <w:r w:rsidRPr="00FE25B5">
        <w:rPr>
          <w:rFonts w:ascii="Century Gothic" w:hAnsi="Century Gothic" w:cs="Arial"/>
          <w:sz w:val="22"/>
        </w:rPr>
        <w:tab/>
        <w:t>Date</w:t>
      </w:r>
    </w:p>
    <w:p w14:paraId="3F55056A" w14:textId="5C5D799D" w:rsidR="00FE25B5" w:rsidRPr="00FE25B5" w:rsidRDefault="00FE25B5" w:rsidP="00FE25B5">
      <w:pPr>
        <w:keepNext/>
        <w:keepLines/>
        <w:tabs>
          <w:tab w:val="left" w:pos="4860"/>
        </w:tabs>
        <w:spacing w:after="0"/>
        <w:rPr>
          <w:rFonts w:ascii="Century Gothic" w:hAnsi="Century Gothic" w:cs="Arial"/>
          <w:sz w:val="20"/>
          <w:szCs w:val="20"/>
        </w:rPr>
      </w:pPr>
      <w:r w:rsidRPr="00FE25B5">
        <w:rPr>
          <w:rFonts w:ascii="Century Gothic" w:hAnsi="Century Gothic" w:cs="Arial"/>
          <w:sz w:val="20"/>
          <w:szCs w:val="20"/>
        </w:rPr>
        <w:t xml:space="preserve">Caltrans </w:t>
      </w:r>
      <w:r>
        <w:rPr>
          <w:rFonts w:ascii="Century Gothic" w:hAnsi="Century Gothic" w:cs="Arial"/>
          <w:sz w:val="20"/>
          <w:szCs w:val="20"/>
        </w:rPr>
        <w:t>Decision Document Champion</w:t>
      </w:r>
      <w:r w:rsidRPr="00FE25B5">
        <w:rPr>
          <w:rFonts w:ascii="Century Gothic" w:hAnsi="Century Gothic" w:cs="Arial"/>
          <w:sz w:val="20"/>
          <w:szCs w:val="20"/>
        </w:rPr>
        <w:tab/>
        <w:t xml:space="preserve">Industry </w:t>
      </w:r>
      <w:r>
        <w:rPr>
          <w:rFonts w:ascii="Century Gothic" w:hAnsi="Century Gothic" w:cs="Arial"/>
          <w:sz w:val="20"/>
          <w:szCs w:val="20"/>
        </w:rPr>
        <w:t>Decision Document Champion</w:t>
      </w:r>
    </w:p>
    <w:p w14:paraId="3BBD82DC" w14:textId="77777777" w:rsidR="00FE25B5" w:rsidRPr="00FE25B5" w:rsidRDefault="00FE25B5" w:rsidP="00FE25B5">
      <w:pPr>
        <w:keepNext/>
        <w:keepLines/>
        <w:tabs>
          <w:tab w:val="left" w:pos="4860"/>
        </w:tabs>
        <w:spacing w:after="0"/>
        <w:rPr>
          <w:rFonts w:ascii="Century Gothic" w:hAnsi="Century Gothic" w:cs="Arial"/>
          <w:sz w:val="20"/>
          <w:szCs w:val="20"/>
        </w:rPr>
      </w:pPr>
      <w:r w:rsidRPr="00FE25B5">
        <w:rPr>
          <w:rFonts w:ascii="Century Gothic" w:hAnsi="Century Gothic" w:cs="Arial"/>
          <w:sz w:val="20"/>
          <w:szCs w:val="20"/>
        </w:rPr>
        <w:t>&lt;Office Name&gt;</w:t>
      </w:r>
      <w:r w:rsidRPr="00FE25B5">
        <w:rPr>
          <w:rFonts w:ascii="Century Gothic" w:hAnsi="Century Gothic" w:cs="Arial"/>
          <w:sz w:val="20"/>
          <w:szCs w:val="20"/>
        </w:rPr>
        <w:tab/>
        <w:t>&lt;Company Name&gt;</w:t>
      </w:r>
    </w:p>
    <w:p w14:paraId="5BDFA5FE" w14:textId="501AEC8D" w:rsidR="002C0765" w:rsidRPr="00FE25B5" w:rsidRDefault="002C0765" w:rsidP="00FE25B5">
      <w:pPr>
        <w:keepNext/>
        <w:keepLines/>
        <w:spacing w:before="240"/>
        <w:rPr>
          <w:rFonts w:ascii="Century Gothic" w:hAnsi="Century Gothic" w:cs="Arial"/>
          <w:szCs w:val="24"/>
        </w:rPr>
      </w:pPr>
      <w:r w:rsidRPr="00FE25B5">
        <w:rPr>
          <w:rFonts w:ascii="Century Gothic" w:hAnsi="Century Gothic" w:cs="Arial"/>
          <w:b/>
          <w:bCs/>
          <w:szCs w:val="24"/>
          <w:u w:val="single"/>
        </w:rPr>
        <w:t>APPROVED BY &lt;Task Group Name&gt;</w:t>
      </w:r>
      <w:r w:rsidR="00D54E6B" w:rsidRPr="00FE25B5">
        <w:rPr>
          <w:rFonts w:ascii="Century Gothic" w:hAnsi="Century Gothic" w:cs="Arial"/>
          <w:szCs w:val="24"/>
        </w:rPr>
        <w:t xml:space="preserve"> </w:t>
      </w:r>
      <w:r w:rsidR="00D54E6B" w:rsidRPr="00FE25B5">
        <w:rPr>
          <w:rFonts w:ascii="Century Gothic" w:hAnsi="Century Gothic" w:cs="Arial"/>
          <w:vanish/>
          <w:sz w:val="20"/>
          <w:szCs w:val="20"/>
        </w:rPr>
        <w:t>Remove unnecessary signature blocks</w:t>
      </w:r>
    </w:p>
    <w:p w14:paraId="28C1EB96" w14:textId="77777777" w:rsidR="00D54E6B" w:rsidRPr="00FE25B5" w:rsidRDefault="00D54E6B" w:rsidP="00FE25B5">
      <w:pPr>
        <w:keepNext/>
        <w:keepLines/>
        <w:tabs>
          <w:tab w:val="left" w:pos="4860"/>
        </w:tabs>
        <w:spacing w:after="0"/>
        <w:rPr>
          <w:rFonts w:ascii="Century Gothic" w:hAnsi="Century Gothic" w:cs="Arial"/>
          <w:b/>
          <w:bCs/>
          <w:sz w:val="22"/>
        </w:rPr>
      </w:pPr>
      <w:r w:rsidRPr="00FE25B5">
        <w:rPr>
          <w:rFonts w:ascii="Century Gothic" w:hAnsi="Century Gothic" w:cs="Arial"/>
          <w:b/>
          <w:bCs/>
          <w:sz w:val="22"/>
        </w:rPr>
        <w:t>Caltrans Name (Recommendation)</w:t>
      </w:r>
      <w:r w:rsidRPr="00FE25B5">
        <w:rPr>
          <w:rFonts w:ascii="Century Gothic" w:hAnsi="Century Gothic" w:cs="Arial"/>
          <w:b/>
          <w:bCs/>
          <w:sz w:val="22"/>
        </w:rPr>
        <w:tab/>
        <w:t>Industry Name (Concurrence)</w:t>
      </w:r>
    </w:p>
    <w:p w14:paraId="1917EAD4" w14:textId="77777777" w:rsidR="00D54E6B" w:rsidRPr="00FE25B5" w:rsidRDefault="00D54E6B" w:rsidP="00FE25B5">
      <w:pPr>
        <w:keepNext/>
        <w:keepLines/>
        <w:tabs>
          <w:tab w:val="left" w:pos="3420"/>
          <w:tab w:val="left" w:pos="3780"/>
          <w:tab w:val="left" w:pos="4500"/>
          <w:tab w:val="left" w:pos="4860"/>
          <w:tab w:val="left" w:pos="8280"/>
          <w:tab w:val="left" w:pos="8640"/>
          <w:tab w:val="left" w:pos="9360"/>
        </w:tabs>
        <w:spacing w:before="240" w:after="0"/>
        <w:rPr>
          <w:rFonts w:ascii="Century Gothic" w:hAnsi="Century Gothic" w:cs="Arial"/>
          <w:szCs w:val="24"/>
          <w:u w:val="single"/>
        </w:rPr>
      </w:pP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</w:p>
    <w:p w14:paraId="459882BC" w14:textId="77777777" w:rsidR="00D54E6B" w:rsidRPr="00FE25B5" w:rsidRDefault="00D54E6B" w:rsidP="00FE25B5">
      <w:pPr>
        <w:keepNext/>
        <w:keepLines/>
        <w:tabs>
          <w:tab w:val="left" w:pos="3780"/>
          <w:tab w:val="left" w:pos="4860"/>
          <w:tab w:val="left" w:pos="8640"/>
        </w:tabs>
        <w:spacing w:after="0"/>
        <w:rPr>
          <w:rFonts w:ascii="Century Gothic" w:hAnsi="Century Gothic" w:cs="Arial"/>
          <w:sz w:val="22"/>
        </w:rPr>
      </w:pPr>
      <w:r w:rsidRPr="00FE25B5">
        <w:rPr>
          <w:rFonts w:ascii="Century Gothic" w:hAnsi="Century Gothic" w:cs="Arial"/>
          <w:sz w:val="22"/>
        </w:rPr>
        <w:t>&lt;Name&gt;</w:t>
      </w:r>
      <w:r w:rsidRPr="00FE25B5">
        <w:rPr>
          <w:rFonts w:ascii="Century Gothic" w:hAnsi="Century Gothic" w:cs="Arial"/>
          <w:sz w:val="22"/>
        </w:rPr>
        <w:tab/>
        <w:t>Date</w:t>
      </w:r>
      <w:r w:rsidRPr="00FE25B5">
        <w:rPr>
          <w:rFonts w:ascii="Century Gothic" w:hAnsi="Century Gothic" w:cs="Arial"/>
          <w:sz w:val="22"/>
        </w:rPr>
        <w:tab/>
        <w:t>&lt;Name&gt;</w:t>
      </w:r>
      <w:r w:rsidRPr="00FE25B5">
        <w:rPr>
          <w:rFonts w:ascii="Century Gothic" w:hAnsi="Century Gothic" w:cs="Arial"/>
          <w:sz w:val="22"/>
        </w:rPr>
        <w:tab/>
        <w:t>Date</w:t>
      </w:r>
    </w:p>
    <w:p w14:paraId="06DC3739" w14:textId="77777777" w:rsidR="00D54E6B" w:rsidRPr="00FE25B5" w:rsidRDefault="00D54E6B" w:rsidP="00FE25B5">
      <w:pPr>
        <w:keepNext/>
        <w:keepLines/>
        <w:tabs>
          <w:tab w:val="left" w:pos="4860"/>
        </w:tabs>
        <w:spacing w:after="0"/>
        <w:rPr>
          <w:rFonts w:ascii="Century Gothic" w:hAnsi="Century Gothic" w:cs="Arial"/>
          <w:sz w:val="20"/>
          <w:szCs w:val="20"/>
        </w:rPr>
      </w:pPr>
      <w:r w:rsidRPr="00FE25B5">
        <w:rPr>
          <w:rFonts w:ascii="Century Gothic" w:hAnsi="Century Gothic" w:cs="Arial"/>
          <w:sz w:val="20"/>
          <w:szCs w:val="20"/>
        </w:rPr>
        <w:t>Caltrans Task Group Chair</w:t>
      </w:r>
      <w:r w:rsidRPr="00FE25B5">
        <w:rPr>
          <w:rFonts w:ascii="Century Gothic" w:hAnsi="Century Gothic" w:cs="Arial"/>
          <w:sz w:val="20"/>
          <w:szCs w:val="20"/>
        </w:rPr>
        <w:tab/>
        <w:t>Industry Task Group Lead</w:t>
      </w:r>
    </w:p>
    <w:p w14:paraId="493F3FC7" w14:textId="155BE30C" w:rsidR="00D54E6B" w:rsidRPr="00FE25B5" w:rsidRDefault="00D54E6B" w:rsidP="00FE25B5">
      <w:pPr>
        <w:keepNext/>
        <w:keepLines/>
        <w:tabs>
          <w:tab w:val="left" w:pos="4860"/>
        </w:tabs>
        <w:spacing w:after="0"/>
        <w:rPr>
          <w:rFonts w:ascii="Century Gothic" w:hAnsi="Century Gothic" w:cs="Arial"/>
          <w:sz w:val="20"/>
          <w:szCs w:val="20"/>
        </w:rPr>
      </w:pPr>
      <w:r w:rsidRPr="00FE25B5">
        <w:rPr>
          <w:rFonts w:ascii="Century Gothic" w:hAnsi="Century Gothic" w:cs="Arial"/>
          <w:sz w:val="20"/>
          <w:szCs w:val="20"/>
        </w:rPr>
        <w:t>&lt;Office Name&gt;</w:t>
      </w:r>
    </w:p>
    <w:p w14:paraId="5AA34D0D" w14:textId="77777777" w:rsidR="004472D8" w:rsidRPr="00FE25B5" w:rsidRDefault="004472D8" w:rsidP="004472D8">
      <w:pPr>
        <w:tabs>
          <w:tab w:val="left" w:pos="3420"/>
          <w:tab w:val="left" w:pos="3780"/>
          <w:tab w:val="left" w:pos="4500"/>
          <w:tab w:val="left" w:pos="4860"/>
          <w:tab w:val="left" w:pos="8280"/>
          <w:tab w:val="left" w:pos="8640"/>
          <w:tab w:val="left" w:pos="9360"/>
        </w:tabs>
        <w:spacing w:before="240" w:after="0"/>
        <w:rPr>
          <w:rFonts w:ascii="Century Gothic" w:hAnsi="Century Gothic" w:cs="Arial"/>
          <w:szCs w:val="24"/>
          <w:u w:val="single"/>
        </w:rPr>
      </w:pP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</w:p>
    <w:p w14:paraId="02F58C29" w14:textId="77777777" w:rsidR="00D54E6B" w:rsidRPr="00FE25B5" w:rsidRDefault="00D54E6B" w:rsidP="00D54E6B">
      <w:pPr>
        <w:tabs>
          <w:tab w:val="left" w:pos="3780"/>
          <w:tab w:val="left" w:pos="4860"/>
          <w:tab w:val="left" w:pos="8640"/>
        </w:tabs>
        <w:spacing w:after="0"/>
        <w:rPr>
          <w:rFonts w:ascii="Century Gothic" w:hAnsi="Century Gothic" w:cs="Arial"/>
          <w:sz w:val="22"/>
        </w:rPr>
      </w:pPr>
      <w:r w:rsidRPr="00FE25B5">
        <w:rPr>
          <w:rFonts w:ascii="Century Gothic" w:hAnsi="Century Gothic" w:cs="Arial"/>
          <w:sz w:val="22"/>
        </w:rPr>
        <w:lastRenderedPageBreak/>
        <w:t>&lt;Name&gt;</w:t>
      </w:r>
      <w:r w:rsidRPr="00FE25B5">
        <w:rPr>
          <w:rFonts w:ascii="Century Gothic" w:hAnsi="Century Gothic" w:cs="Arial"/>
          <w:sz w:val="22"/>
        </w:rPr>
        <w:tab/>
        <w:t>Date</w:t>
      </w:r>
      <w:r w:rsidRPr="00FE25B5">
        <w:rPr>
          <w:rFonts w:ascii="Century Gothic" w:hAnsi="Century Gothic" w:cs="Arial"/>
          <w:sz w:val="22"/>
        </w:rPr>
        <w:tab/>
        <w:t>&lt;Name&gt;</w:t>
      </w:r>
      <w:r w:rsidRPr="00FE25B5">
        <w:rPr>
          <w:rFonts w:ascii="Century Gothic" w:hAnsi="Century Gothic" w:cs="Arial"/>
          <w:sz w:val="22"/>
        </w:rPr>
        <w:tab/>
        <w:t>Date</w:t>
      </w:r>
    </w:p>
    <w:p w14:paraId="210EA35D" w14:textId="77777777" w:rsidR="00D54E6B" w:rsidRPr="00FE25B5" w:rsidRDefault="00D54E6B" w:rsidP="00D54E6B">
      <w:pPr>
        <w:tabs>
          <w:tab w:val="left" w:pos="4860"/>
        </w:tabs>
        <w:spacing w:after="0"/>
        <w:rPr>
          <w:rFonts w:ascii="Century Gothic" w:hAnsi="Century Gothic" w:cs="Arial"/>
          <w:sz w:val="20"/>
          <w:szCs w:val="20"/>
        </w:rPr>
      </w:pPr>
      <w:r w:rsidRPr="00FE25B5">
        <w:rPr>
          <w:rFonts w:ascii="Century Gothic" w:hAnsi="Century Gothic" w:cs="Arial"/>
          <w:sz w:val="20"/>
          <w:szCs w:val="20"/>
        </w:rPr>
        <w:t>Caltrans Task Group Member</w:t>
      </w:r>
      <w:r w:rsidRPr="00FE25B5">
        <w:rPr>
          <w:rFonts w:ascii="Century Gothic" w:hAnsi="Century Gothic" w:cs="Arial"/>
          <w:sz w:val="20"/>
          <w:szCs w:val="20"/>
        </w:rPr>
        <w:tab/>
        <w:t>Industry Task Group Member</w:t>
      </w:r>
    </w:p>
    <w:p w14:paraId="499DEF8B" w14:textId="016EDE89" w:rsidR="00D54E6B" w:rsidRPr="00FE25B5" w:rsidRDefault="00D54E6B" w:rsidP="00D54E6B">
      <w:pPr>
        <w:tabs>
          <w:tab w:val="left" w:pos="4860"/>
        </w:tabs>
        <w:spacing w:after="0"/>
        <w:rPr>
          <w:rFonts w:ascii="Century Gothic" w:hAnsi="Century Gothic" w:cs="Arial"/>
          <w:sz w:val="20"/>
          <w:szCs w:val="20"/>
        </w:rPr>
      </w:pPr>
      <w:r w:rsidRPr="00FE25B5">
        <w:rPr>
          <w:rFonts w:ascii="Century Gothic" w:hAnsi="Century Gothic" w:cs="Arial"/>
          <w:sz w:val="20"/>
          <w:szCs w:val="20"/>
        </w:rPr>
        <w:t>&lt;Office Name&gt;</w:t>
      </w:r>
    </w:p>
    <w:p w14:paraId="45CFC8C9" w14:textId="77777777" w:rsidR="004472D8" w:rsidRPr="00FE25B5" w:rsidRDefault="004472D8" w:rsidP="004472D8">
      <w:pPr>
        <w:tabs>
          <w:tab w:val="left" w:pos="3420"/>
          <w:tab w:val="left" w:pos="3780"/>
          <w:tab w:val="left" w:pos="4500"/>
          <w:tab w:val="left" w:pos="4860"/>
          <w:tab w:val="left" w:pos="8280"/>
          <w:tab w:val="left" w:pos="8640"/>
          <w:tab w:val="left" w:pos="9360"/>
        </w:tabs>
        <w:spacing w:before="240" w:after="0"/>
        <w:rPr>
          <w:rFonts w:ascii="Century Gothic" w:hAnsi="Century Gothic" w:cs="Arial"/>
          <w:szCs w:val="24"/>
          <w:u w:val="single"/>
        </w:rPr>
      </w:pP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</w:p>
    <w:p w14:paraId="2D7553BA" w14:textId="77777777" w:rsidR="00D54E6B" w:rsidRPr="00FE25B5" w:rsidRDefault="00D54E6B" w:rsidP="00D54E6B">
      <w:pPr>
        <w:tabs>
          <w:tab w:val="left" w:pos="3780"/>
          <w:tab w:val="left" w:pos="4860"/>
          <w:tab w:val="left" w:pos="8640"/>
        </w:tabs>
        <w:spacing w:after="0"/>
        <w:rPr>
          <w:rFonts w:ascii="Century Gothic" w:hAnsi="Century Gothic" w:cs="Arial"/>
          <w:sz w:val="22"/>
        </w:rPr>
      </w:pPr>
      <w:r w:rsidRPr="00FE25B5">
        <w:rPr>
          <w:rFonts w:ascii="Century Gothic" w:hAnsi="Century Gothic" w:cs="Arial"/>
          <w:sz w:val="22"/>
        </w:rPr>
        <w:t>&lt;Name&gt;</w:t>
      </w:r>
      <w:r w:rsidRPr="00FE25B5">
        <w:rPr>
          <w:rFonts w:ascii="Century Gothic" w:hAnsi="Century Gothic" w:cs="Arial"/>
          <w:sz w:val="22"/>
        </w:rPr>
        <w:tab/>
        <w:t>Date</w:t>
      </w:r>
      <w:r w:rsidRPr="00FE25B5">
        <w:rPr>
          <w:rFonts w:ascii="Century Gothic" w:hAnsi="Century Gothic" w:cs="Arial"/>
          <w:sz w:val="22"/>
        </w:rPr>
        <w:tab/>
        <w:t>&lt;Name&gt;</w:t>
      </w:r>
      <w:r w:rsidRPr="00FE25B5">
        <w:rPr>
          <w:rFonts w:ascii="Century Gothic" w:hAnsi="Century Gothic" w:cs="Arial"/>
          <w:sz w:val="22"/>
        </w:rPr>
        <w:tab/>
        <w:t>Date</w:t>
      </w:r>
    </w:p>
    <w:p w14:paraId="0919CCEF" w14:textId="77777777" w:rsidR="00D54E6B" w:rsidRPr="00FE25B5" w:rsidRDefault="00D54E6B" w:rsidP="00D54E6B">
      <w:pPr>
        <w:tabs>
          <w:tab w:val="left" w:pos="4860"/>
        </w:tabs>
        <w:spacing w:after="0"/>
        <w:rPr>
          <w:rFonts w:ascii="Century Gothic" w:hAnsi="Century Gothic" w:cs="Arial"/>
          <w:sz w:val="20"/>
          <w:szCs w:val="20"/>
        </w:rPr>
      </w:pPr>
      <w:r w:rsidRPr="00FE25B5">
        <w:rPr>
          <w:rFonts w:ascii="Century Gothic" w:hAnsi="Century Gothic" w:cs="Arial"/>
          <w:sz w:val="20"/>
          <w:szCs w:val="20"/>
        </w:rPr>
        <w:t>Caltrans Task Group Member</w:t>
      </w:r>
      <w:r w:rsidRPr="00FE25B5">
        <w:rPr>
          <w:rFonts w:ascii="Century Gothic" w:hAnsi="Century Gothic" w:cs="Arial"/>
          <w:sz w:val="20"/>
          <w:szCs w:val="20"/>
        </w:rPr>
        <w:tab/>
        <w:t>Industry Task Group Member</w:t>
      </w:r>
    </w:p>
    <w:p w14:paraId="3DD78F71" w14:textId="4BD26340" w:rsidR="00D54E6B" w:rsidRPr="00FE25B5" w:rsidRDefault="00D54E6B" w:rsidP="00D54E6B">
      <w:pPr>
        <w:tabs>
          <w:tab w:val="left" w:pos="4860"/>
        </w:tabs>
        <w:spacing w:after="0"/>
        <w:rPr>
          <w:rFonts w:ascii="Century Gothic" w:hAnsi="Century Gothic" w:cs="Arial"/>
          <w:sz w:val="20"/>
          <w:szCs w:val="20"/>
        </w:rPr>
      </w:pPr>
      <w:r w:rsidRPr="00FE25B5">
        <w:rPr>
          <w:rFonts w:ascii="Century Gothic" w:hAnsi="Century Gothic" w:cs="Arial"/>
          <w:sz w:val="20"/>
          <w:szCs w:val="20"/>
        </w:rPr>
        <w:t>&lt;Office Name&gt;</w:t>
      </w:r>
    </w:p>
    <w:p w14:paraId="4F56916C" w14:textId="77777777" w:rsidR="004472D8" w:rsidRPr="00FE25B5" w:rsidRDefault="004472D8" w:rsidP="004472D8">
      <w:pPr>
        <w:tabs>
          <w:tab w:val="left" w:pos="3420"/>
          <w:tab w:val="left" w:pos="3780"/>
          <w:tab w:val="left" w:pos="4500"/>
          <w:tab w:val="left" w:pos="4860"/>
          <w:tab w:val="left" w:pos="8280"/>
          <w:tab w:val="left" w:pos="8640"/>
          <w:tab w:val="left" w:pos="9360"/>
        </w:tabs>
        <w:spacing w:before="240" w:after="0"/>
        <w:rPr>
          <w:rFonts w:ascii="Century Gothic" w:hAnsi="Century Gothic" w:cs="Arial"/>
          <w:szCs w:val="24"/>
          <w:u w:val="single"/>
        </w:rPr>
      </w:pP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  <w:r w:rsidRPr="00FE25B5">
        <w:rPr>
          <w:rFonts w:ascii="Century Gothic" w:hAnsi="Century Gothic" w:cs="Arial"/>
          <w:szCs w:val="24"/>
        </w:rPr>
        <w:tab/>
      </w:r>
      <w:r w:rsidRPr="00FE25B5">
        <w:rPr>
          <w:rFonts w:ascii="Century Gothic" w:hAnsi="Century Gothic" w:cs="Arial"/>
          <w:szCs w:val="24"/>
          <w:u w:val="single"/>
        </w:rPr>
        <w:tab/>
      </w:r>
    </w:p>
    <w:p w14:paraId="440A30EF" w14:textId="77777777" w:rsidR="00D54E6B" w:rsidRPr="00FE25B5" w:rsidRDefault="00D54E6B" w:rsidP="00D54E6B">
      <w:pPr>
        <w:tabs>
          <w:tab w:val="left" w:pos="3780"/>
          <w:tab w:val="left" w:pos="4860"/>
          <w:tab w:val="left" w:pos="8640"/>
        </w:tabs>
        <w:spacing w:after="0"/>
        <w:rPr>
          <w:rFonts w:ascii="Century Gothic" w:hAnsi="Century Gothic" w:cs="Arial"/>
          <w:sz w:val="22"/>
        </w:rPr>
      </w:pPr>
      <w:r w:rsidRPr="00FE25B5">
        <w:rPr>
          <w:rFonts w:ascii="Century Gothic" w:hAnsi="Century Gothic" w:cs="Arial"/>
          <w:sz w:val="22"/>
        </w:rPr>
        <w:t>&lt;Name&gt;</w:t>
      </w:r>
      <w:r w:rsidRPr="00FE25B5">
        <w:rPr>
          <w:rFonts w:ascii="Century Gothic" w:hAnsi="Century Gothic" w:cs="Arial"/>
          <w:sz w:val="22"/>
        </w:rPr>
        <w:tab/>
        <w:t>Date</w:t>
      </w:r>
      <w:r w:rsidRPr="00FE25B5">
        <w:rPr>
          <w:rFonts w:ascii="Century Gothic" w:hAnsi="Century Gothic" w:cs="Arial"/>
          <w:sz w:val="22"/>
        </w:rPr>
        <w:tab/>
        <w:t>&lt;Name&gt;</w:t>
      </w:r>
      <w:r w:rsidRPr="00FE25B5">
        <w:rPr>
          <w:rFonts w:ascii="Century Gothic" w:hAnsi="Century Gothic" w:cs="Arial"/>
          <w:sz w:val="22"/>
        </w:rPr>
        <w:tab/>
        <w:t>Date</w:t>
      </w:r>
    </w:p>
    <w:p w14:paraId="5604077B" w14:textId="77777777" w:rsidR="00D54E6B" w:rsidRPr="00FE25B5" w:rsidRDefault="00D54E6B" w:rsidP="00D54E6B">
      <w:pPr>
        <w:tabs>
          <w:tab w:val="left" w:pos="4860"/>
        </w:tabs>
        <w:spacing w:after="0"/>
        <w:rPr>
          <w:rFonts w:ascii="Century Gothic" w:hAnsi="Century Gothic" w:cs="Arial"/>
          <w:sz w:val="20"/>
          <w:szCs w:val="20"/>
        </w:rPr>
      </w:pPr>
      <w:r w:rsidRPr="00FE25B5">
        <w:rPr>
          <w:rFonts w:ascii="Century Gothic" w:hAnsi="Century Gothic" w:cs="Arial"/>
          <w:sz w:val="20"/>
          <w:szCs w:val="20"/>
        </w:rPr>
        <w:t>Caltrans Task Group Member</w:t>
      </w:r>
      <w:r w:rsidRPr="00FE25B5">
        <w:rPr>
          <w:rFonts w:ascii="Century Gothic" w:hAnsi="Century Gothic" w:cs="Arial"/>
          <w:sz w:val="20"/>
          <w:szCs w:val="20"/>
        </w:rPr>
        <w:tab/>
        <w:t>Industry Task Group Member</w:t>
      </w:r>
    </w:p>
    <w:p w14:paraId="00FCDD7B" w14:textId="6136768D" w:rsidR="00D54E6B" w:rsidRPr="00FE25B5" w:rsidRDefault="00D54E6B" w:rsidP="00D54E6B">
      <w:pPr>
        <w:tabs>
          <w:tab w:val="left" w:pos="4860"/>
        </w:tabs>
        <w:spacing w:after="0"/>
        <w:rPr>
          <w:rFonts w:ascii="Century Gothic" w:hAnsi="Century Gothic" w:cs="Arial"/>
          <w:sz w:val="20"/>
          <w:szCs w:val="20"/>
        </w:rPr>
      </w:pPr>
      <w:r w:rsidRPr="00FE25B5">
        <w:rPr>
          <w:rFonts w:ascii="Century Gothic" w:hAnsi="Century Gothic" w:cs="Arial"/>
          <w:sz w:val="20"/>
          <w:szCs w:val="20"/>
        </w:rPr>
        <w:t>&lt;Office Name&gt;</w:t>
      </w:r>
    </w:p>
    <w:sectPr w:rsidR="00D54E6B" w:rsidRPr="00FE25B5" w:rsidSect="002C0765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A990F" w14:textId="77777777" w:rsidR="001540D9" w:rsidRDefault="001540D9" w:rsidP="0070067E">
      <w:pPr>
        <w:spacing w:after="0"/>
      </w:pPr>
      <w:r>
        <w:separator/>
      </w:r>
    </w:p>
    <w:p w14:paraId="40AE96C3" w14:textId="77777777" w:rsidR="001540D9" w:rsidRDefault="001540D9"/>
  </w:endnote>
  <w:endnote w:type="continuationSeparator" w:id="0">
    <w:p w14:paraId="4E80254E" w14:textId="77777777" w:rsidR="001540D9" w:rsidRDefault="001540D9" w:rsidP="0070067E">
      <w:pPr>
        <w:spacing w:after="0"/>
      </w:pPr>
      <w:r>
        <w:continuationSeparator/>
      </w:r>
    </w:p>
    <w:p w14:paraId="25241361" w14:textId="77777777" w:rsidR="001540D9" w:rsidRDefault="001540D9"/>
  </w:endnote>
  <w:endnote w:type="continuationNotice" w:id="1">
    <w:p w14:paraId="79EF96E3" w14:textId="77777777" w:rsidR="001540D9" w:rsidRDefault="001540D9">
      <w:pPr>
        <w:spacing w:after="0"/>
      </w:pPr>
    </w:p>
    <w:p w14:paraId="777C7CF8" w14:textId="77777777" w:rsidR="001540D9" w:rsidRDefault="001540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346D4" w14:textId="134D6DC8" w:rsidR="004472D8" w:rsidRPr="00FE25B5" w:rsidRDefault="004472D8" w:rsidP="004472D8">
    <w:pPr>
      <w:pStyle w:val="Footer"/>
      <w:jc w:val="center"/>
      <w:rPr>
        <w:rFonts w:ascii="Century Gothic" w:hAnsi="Century Gothic" w:cs="Arial"/>
        <w:szCs w:val="24"/>
      </w:rPr>
    </w:pPr>
    <w:r w:rsidRPr="00FE25B5">
      <w:rPr>
        <w:rFonts w:ascii="Century Gothic" w:hAnsi="Century Gothic" w:cs="Arial"/>
        <w:szCs w:val="24"/>
      </w:rPr>
      <w:tab/>
      <w:t xml:space="preserve">Page </w:t>
    </w:r>
    <w:r w:rsidRPr="00FE25B5">
      <w:rPr>
        <w:rFonts w:ascii="Century Gothic" w:hAnsi="Century Gothic" w:cs="Arial"/>
        <w:szCs w:val="24"/>
      </w:rPr>
      <w:fldChar w:fldCharType="begin"/>
    </w:r>
    <w:r w:rsidRPr="00FE25B5">
      <w:rPr>
        <w:rFonts w:ascii="Century Gothic" w:hAnsi="Century Gothic" w:cs="Arial"/>
        <w:szCs w:val="24"/>
      </w:rPr>
      <w:instrText xml:space="preserve"> PAGE  \* Arabic  \* MERGEFORMAT </w:instrText>
    </w:r>
    <w:r w:rsidRPr="00FE25B5">
      <w:rPr>
        <w:rFonts w:ascii="Century Gothic" w:hAnsi="Century Gothic" w:cs="Arial"/>
        <w:szCs w:val="24"/>
      </w:rPr>
      <w:fldChar w:fldCharType="separate"/>
    </w:r>
    <w:r w:rsidRPr="00FE25B5">
      <w:rPr>
        <w:rFonts w:ascii="Century Gothic" w:hAnsi="Century Gothic" w:cs="Arial"/>
        <w:szCs w:val="24"/>
      </w:rPr>
      <w:t>4</w:t>
    </w:r>
    <w:r w:rsidRPr="00FE25B5">
      <w:rPr>
        <w:rFonts w:ascii="Century Gothic" w:hAnsi="Century Gothic" w:cs="Arial"/>
        <w:szCs w:val="24"/>
      </w:rPr>
      <w:fldChar w:fldCharType="end"/>
    </w:r>
    <w:r w:rsidRPr="00FE25B5">
      <w:rPr>
        <w:rFonts w:ascii="Century Gothic" w:hAnsi="Century Gothic" w:cs="Arial"/>
        <w:szCs w:val="24"/>
      </w:rPr>
      <w:t xml:space="preserve"> of </w:t>
    </w:r>
    <w:r w:rsidRPr="00FE25B5">
      <w:rPr>
        <w:rFonts w:ascii="Century Gothic" w:hAnsi="Century Gothic" w:cs="Arial"/>
        <w:szCs w:val="24"/>
      </w:rPr>
      <w:fldChar w:fldCharType="begin"/>
    </w:r>
    <w:r w:rsidRPr="00FE25B5">
      <w:rPr>
        <w:rFonts w:ascii="Century Gothic" w:hAnsi="Century Gothic" w:cs="Arial"/>
        <w:szCs w:val="24"/>
      </w:rPr>
      <w:instrText xml:space="preserve"> NUMPAGES  \* Arabic  \* MERGEFORMAT </w:instrText>
    </w:r>
    <w:r w:rsidRPr="00FE25B5">
      <w:rPr>
        <w:rFonts w:ascii="Century Gothic" w:hAnsi="Century Gothic" w:cs="Arial"/>
        <w:szCs w:val="24"/>
      </w:rPr>
      <w:fldChar w:fldCharType="separate"/>
    </w:r>
    <w:r w:rsidRPr="00FE25B5">
      <w:rPr>
        <w:rFonts w:ascii="Century Gothic" w:hAnsi="Century Gothic" w:cs="Arial"/>
        <w:szCs w:val="24"/>
      </w:rPr>
      <w:t>4</w:t>
    </w:r>
    <w:r w:rsidRPr="00FE25B5">
      <w:rPr>
        <w:rFonts w:ascii="Century Gothic" w:hAnsi="Century Gothic" w:cs="Arial"/>
        <w:szCs w:val="24"/>
      </w:rPr>
      <w:fldChar w:fldCharType="end"/>
    </w:r>
    <w:r w:rsidRPr="00FE25B5">
      <w:rPr>
        <w:rFonts w:ascii="Century Gothic" w:hAnsi="Century Gothic" w:cs="Arial"/>
        <w:szCs w:val="24"/>
      </w:rPr>
      <w:tab/>
      <w:t>Updated &lt;MM/DD/YY&gt;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04CE2" w14:textId="5FD40011" w:rsidR="004472D8" w:rsidRPr="00FE25B5" w:rsidRDefault="004472D8" w:rsidP="004472D8">
    <w:pPr>
      <w:pStyle w:val="Footer"/>
      <w:jc w:val="center"/>
      <w:rPr>
        <w:rFonts w:ascii="Century Gothic" w:hAnsi="Century Gothic" w:cs="Arial"/>
        <w:szCs w:val="24"/>
      </w:rPr>
    </w:pPr>
    <w:r w:rsidRPr="00FE25B5">
      <w:rPr>
        <w:rFonts w:ascii="Century Gothic" w:hAnsi="Century Gothic" w:cs="Arial"/>
        <w:szCs w:val="24"/>
      </w:rPr>
      <w:tab/>
      <w:t xml:space="preserve">Page </w:t>
    </w:r>
    <w:r w:rsidRPr="00FE25B5">
      <w:rPr>
        <w:rFonts w:ascii="Century Gothic" w:hAnsi="Century Gothic" w:cs="Arial"/>
        <w:szCs w:val="24"/>
      </w:rPr>
      <w:fldChar w:fldCharType="begin"/>
    </w:r>
    <w:r w:rsidRPr="00FE25B5">
      <w:rPr>
        <w:rFonts w:ascii="Century Gothic" w:hAnsi="Century Gothic" w:cs="Arial"/>
        <w:szCs w:val="24"/>
      </w:rPr>
      <w:instrText xml:space="preserve"> PAGE  \* Arabic  \* MERGEFORMAT </w:instrText>
    </w:r>
    <w:r w:rsidRPr="00FE25B5">
      <w:rPr>
        <w:rFonts w:ascii="Century Gothic" w:hAnsi="Century Gothic" w:cs="Arial"/>
        <w:szCs w:val="24"/>
      </w:rPr>
      <w:fldChar w:fldCharType="separate"/>
    </w:r>
    <w:r w:rsidRPr="00FE25B5">
      <w:rPr>
        <w:rFonts w:ascii="Century Gothic" w:hAnsi="Century Gothic" w:cs="Arial"/>
        <w:szCs w:val="24"/>
      </w:rPr>
      <w:t>4</w:t>
    </w:r>
    <w:r w:rsidRPr="00FE25B5">
      <w:rPr>
        <w:rFonts w:ascii="Century Gothic" w:hAnsi="Century Gothic" w:cs="Arial"/>
        <w:szCs w:val="24"/>
      </w:rPr>
      <w:fldChar w:fldCharType="end"/>
    </w:r>
    <w:r w:rsidRPr="00FE25B5">
      <w:rPr>
        <w:rFonts w:ascii="Century Gothic" w:hAnsi="Century Gothic" w:cs="Arial"/>
        <w:szCs w:val="24"/>
      </w:rPr>
      <w:t xml:space="preserve"> of </w:t>
    </w:r>
    <w:r w:rsidRPr="00FE25B5">
      <w:rPr>
        <w:rFonts w:ascii="Century Gothic" w:hAnsi="Century Gothic" w:cs="Arial"/>
        <w:szCs w:val="24"/>
      </w:rPr>
      <w:fldChar w:fldCharType="begin"/>
    </w:r>
    <w:r w:rsidRPr="00FE25B5">
      <w:rPr>
        <w:rFonts w:ascii="Century Gothic" w:hAnsi="Century Gothic" w:cs="Arial"/>
        <w:szCs w:val="24"/>
      </w:rPr>
      <w:instrText xml:space="preserve"> NUMPAGES  \* Arabic  \* MERGEFORMAT </w:instrText>
    </w:r>
    <w:r w:rsidRPr="00FE25B5">
      <w:rPr>
        <w:rFonts w:ascii="Century Gothic" w:hAnsi="Century Gothic" w:cs="Arial"/>
        <w:szCs w:val="24"/>
      </w:rPr>
      <w:fldChar w:fldCharType="separate"/>
    </w:r>
    <w:r w:rsidRPr="00FE25B5">
      <w:rPr>
        <w:rFonts w:ascii="Century Gothic" w:hAnsi="Century Gothic" w:cs="Arial"/>
        <w:szCs w:val="24"/>
      </w:rPr>
      <w:t>4</w:t>
    </w:r>
    <w:r w:rsidRPr="00FE25B5">
      <w:rPr>
        <w:rFonts w:ascii="Century Gothic" w:hAnsi="Century Gothic" w:cs="Arial"/>
        <w:szCs w:val="24"/>
      </w:rPr>
      <w:fldChar w:fldCharType="end"/>
    </w:r>
    <w:r w:rsidRPr="00FE25B5">
      <w:rPr>
        <w:rFonts w:ascii="Century Gothic" w:hAnsi="Century Gothic" w:cs="Arial"/>
        <w:szCs w:val="24"/>
      </w:rPr>
      <w:tab/>
      <w:t>Updated &lt;MM/DD/YY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6BA47" w14:textId="77777777" w:rsidR="001540D9" w:rsidRDefault="001540D9" w:rsidP="0070067E">
      <w:pPr>
        <w:spacing w:after="0"/>
      </w:pPr>
      <w:r>
        <w:separator/>
      </w:r>
    </w:p>
    <w:p w14:paraId="29D4F5C9" w14:textId="77777777" w:rsidR="001540D9" w:rsidRDefault="001540D9"/>
  </w:footnote>
  <w:footnote w:type="continuationSeparator" w:id="0">
    <w:p w14:paraId="31A1B8CB" w14:textId="77777777" w:rsidR="001540D9" w:rsidRDefault="001540D9" w:rsidP="0070067E">
      <w:pPr>
        <w:spacing w:after="0"/>
      </w:pPr>
      <w:r>
        <w:continuationSeparator/>
      </w:r>
    </w:p>
    <w:p w14:paraId="243B03D0" w14:textId="77777777" w:rsidR="001540D9" w:rsidRDefault="001540D9"/>
  </w:footnote>
  <w:footnote w:type="continuationNotice" w:id="1">
    <w:p w14:paraId="3F623B42" w14:textId="77777777" w:rsidR="001540D9" w:rsidRDefault="001540D9">
      <w:pPr>
        <w:spacing w:after="0"/>
      </w:pPr>
    </w:p>
    <w:p w14:paraId="368839C7" w14:textId="77777777" w:rsidR="001540D9" w:rsidRDefault="001540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60F52" w14:textId="77777777" w:rsidR="002C0765" w:rsidRPr="00FE25B5" w:rsidRDefault="002C0765" w:rsidP="002C0765">
    <w:pPr>
      <w:pStyle w:val="Header"/>
      <w:pBdr>
        <w:bottom w:val="single" w:sz="4" w:space="1" w:color="auto"/>
      </w:pBdr>
      <w:rPr>
        <w:rFonts w:ascii="Century Gothic" w:hAnsi="Century Gothic" w:cs="Arial"/>
        <w:szCs w:val="24"/>
      </w:rPr>
    </w:pPr>
    <w:r w:rsidRPr="00FE25B5">
      <w:rPr>
        <w:rFonts w:ascii="Century Gothic" w:hAnsi="Century Gothic" w:cs="Arial"/>
        <w:szCs w:val="24"/>
      </w:rPr>
      <w:t>Pavement &amp; Materials Partnering Committee</w:t>
    </w:r>
  </w:p>
  <w:p w14:paraId="2FE6A637" w14:textId="6743F1B3" w:rsidR="002C0765" w:rsidRPr="00FE25B5" w:rsidRDefault="002C0765" w:rsidP="002C0765">
    <w:pPr>
      <w:pStyle w:val="Header"/>
      <w:pBdr>
        <w:bottom w:val="single" w:sz="4" w:space="1" w:color="auto"/>
      </w:pBdr>
      <w:rPr>
        <w:rFonts w:ascii="Century Gothic" w:hAnsi="Century Gothic" w:cs="Arial"/>
        <w:szCs w:val="24"/>
      </w:rPr>
    </w:pPr>
    <w:r w:rsidRPr="00FE25B5">
      <w:rPr>
        <w:rFonts w:ascii="Century Gothic" w:hAnsi="Century Gothic" w:cs="Arial"/>
        <w:szCs w:val="24"/>
      </w:rPr>
      <w:t>Decision Document</w:t>
    </w:r>
  </w:p>
  <w:p w14:paraId="3E835543" w14:textId="77777777" w:rsidR="002C0765" w:rsidRPr="00FE25B5" w:rsidRDefault="002C0765" w:rsidP="002C0765">
    <w:pPr>
      <w:pStyle w:val="Header"/>
      <w:pBdr>
        <w:bottom w:val="single" w:sz="4" w:space="1" w:color="auto"/>
      </w:pBdr>
      <w:rPr>
        <w:rFonts w:ascii="Century Gothic" w:hAnsi="Century Gothic" w:cs="Arial"/>
        <w:i/>
        <w:iCs/>
        <w:color w:val="2E74B5" w:themeColor="accent1" w:themeShade="BF"/>
        <w:szCs w:val="24"/>
      </w:rPr>
    </w:pPr>
    <w:r w:rsidRPr="00FE25B5">
      <w:rPr>
        <w:rFonts w:ascii="Century Gothic" w:hAnsi="Century Gothic" w:cs="Arial"/>
        <w:i/>
        <w:iCs/>
        <w:color w:val="2E74B5" w:themeColor="accent1" w:themeShade="BF"/>
        <w:szCs w:val="24"/>
      </w:rPr>
      <w:t>&lt;Subtask Group Name&gt;</w:t>
    </w:r>
  </w:p>
  <w:p w14:paraId="4F6AB78B" w14:textId="77777777" w:rsidR="002C0765" w:rsidRPr="00FE25B5" w:rsidRDefault="002C0765" w:rsidP="002C0765">
    <w:pPr>
      <w:pStyle w:val="Header"/>
      <w:pBdr>
        <w:bottom w:val="single" w:sz="4" w:space="1" w:color="auto"/>
      </w:pBdr>
      <w:rPr>
        <w:rFonts w:ascii="Century Gothic" w:hAnsi="Century Gothic" w:cs="Arial"/>
        <w:i/>
        <w:iCs/>
        <w:color w:val="2E74B5" w:themeColor="accent1" w:themeShade="BF"/>
        <w:szCs w:val="24"/>
      </w:rPr>
    </w:pPr>
    <w:r w:rsidRPr="00FE25B5">
      <w:rPr>
        <w:rFonts w:ascii="Century Gothic" w:hAnsi="Century Gothic" w:cs="Arial"/>
        <w:i/>
        <w:iCs/>
        <w:color w:val="2E74B5" w:themeColor="accent1" w:themeShade="BF"/>
        <w:szCs w:val="24"/>
      </w:rPr>
      <w:t>&lt;Title of Document&gt;</w:t>
    </w:r>
  </w:p>
  <w:p w14:paraId="699D500F" w14:textId="423BAE18" w:rsidR="004E1010" w:rsidRPr="00FE25B5" w:rsidRDefault="002C0765" w:rsidP="002C0765">
    <w:pPr>
      <w:pStyle w:val="Header"/>
      <w:pBdr>
        <w:bottom w:val="single" w:sz="4" w:space="1" w:color="auto"/>
      </w:pBdr>
      <w:spacing w:after="240"/>
      <w:rPr>
        <w:rFonts w:ascii="Century Gothic" w:hAnsi="Century Gothic" w:cs="Arial"/>
        <w:i/>
        <w:iCs/>
        <w:color w:val="2E74B5" w:themeColor="accent1" w:themeShade="BF"/>
        <w:szCs w:val="24"/>
      </w:rPr>
    </w:pPr>
    <w:r w:rsidRPr="00FE25B5">
      <w:rPr>
        <w:rFonts w:ascii="Century Gothic" w:hAnsi="Century Gothic" w:cs="Arial"/>
        <w:i/>
        <w:iCs/>
        <w:color w:val="2E74B5" w:themeColor="accent1" w:themeShade="BF"/>
        <w:szCs w:val="24"/>
      </w:rPr>
      <w:t>&lt;Month DD, YYYY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AD040" w14:textId="77777777" w:rsidR="002C0765" w:rsidRPr="00FE25B5" w:rsidRDefault="002C0765" w:rsidP="002C0765">
    <w:pPr>
      <w:pStyle w:val="Header"/>
      <w:jc w:val="center"/>
      <w:rPr>
        <w:rFonts w:ascii="Century Gothic" w:hAnsi="Century Gothic" w:cs="Arial"/>
        <w:b/>
        <w:bCs/>
        <w:sz w:val="32"/>
        <w:szCs w:val="32"/>
      </w:rPr>
    </w:pPr>
    <w:r w:rsidRPr="00FE25B5">
      <w:rPr>
        <w:rFonts w:ascii="Century Gothic" w:hAnsi="Century Gothic" w:cs="Arial"/>
        <w:b/>
        <w:bCs/>
        <w:sz w:val="32"/>
        <w:szCs w:val="32"/>
      </w:rPr>
      <w:t>Pavement &amp; Materials Partnering Committee</w:t>
    </w:r>
  </w:p>
  <w:p w14:paraId="5193E750" w14:textId="7867D3AA" w:rsidR="002C0765" w:rsidRPr="00FE25B5" w:rsidRDefault="002C0765" w:rsidP="002C0765">
    <w:pPr>
      <w:pStyle w:val="Header"/>
      <w:jc w:val="center"/>
      <w:rPr>
        <w:rFonts w:ascii="Century Gothic" w:hAnsi="Century Gothic" w:cs="Arial"/>
        <w:b/>
        <w:bCs/>
        <w:sz w:val="32"/>
        <w:szCs w:val="32"/>
      </w:rPr>
    </w:pPr>
    <w:r w:rsidRPr="00FE25B5">
      <w:rPr>
        <w:rFonts w:ascii="Century Gothic" w:hAnsi="Century Gothic" w:cs="Arial"/>
        <w:b/>
        <w:bCs/>
        <w:sz w:val="32"/>
        <w:szCs w:val="32"/>
      </w:rPr>
      <w:t>Decision Document</w:t>
    </w:r>
  </w:p>
  <w:p w14:paraId="321DCD84" w14:textId="77777777" w:rsidR="002C0765" w:rsidRPr="00FE25B5" w:rsidRDefault="002C0765" w:rsidP="002C0765">
    <w:pPr>
      <w:pStyle w:val="Header"/>
      <w:jc w:val="center"/>
      <w:rPr>
        <w:rFonts w:ascii="Century Gothic" w:hAnsi="Century Gothic" w:cs="Arial"/>
        <w:b/>
        <w:bCs/>
        <w:color w:val="2E74B5" w:themeColor="accent1" w:themeShade="BF"/>
        <w:sz w:val="28"/>
        <w:szCs w:val="28"/>
      </w:rPr>
    </w:pPr>
    <w:r w:rsidRPr="00FE25B5">
      <w:rPr>
        <w:rFonts w:ascii="Century Gothic" w:hAnsi="Century Gothic" w:cs="Arial"/>
        <w:b/>
        <w:bCs/>
        <w:color w:val="2E74B5" w:themeColor="accent1" w:themeShade="BF"/>
        <w:sz w:val="28"/>
        <w:szCs w:val="28"/>
      </w:rPr>
      <w:t>&lt;Title of Document&gt;</w:t>
    </w:r>
  </w:p>
  <w:p w14:paraId="56CF53D0" w14:textId="5F65F37B" w:rsidR="002C0765" w:rsidRPr="00FE25B5" w:rsidRDefault="002C0765" w:rsidP="002C0765">
    <w:pPr>
      <w:pStyle w:val="Header"/>
      <w:spacing w:after="240"/>
      <w:jc w:val="center"/>
      <w:rPr>
        <w:rFonts w:ascii="Century Gothic" w:hAnsi="Century Gothic" w:cs="Arial"/>
        <w:b/>
        <w:bCs/>
        <w:color w:val="2E74B5" w:themeColor="accent1" w:themeShade="BF"/>
      </w:rPr>
    </w:pPr>
    <w:r w:rsidRPr="00FE25B5">
      <w:rPr>
        <w:rFonts w:ascii="Century Gothic" w:hAnsi="Century Gothic" w:cs="Arial"/>
        <w:b/>
        <w:bCs/>
        <w:color w:val="2E74B5" w:themeColor="accent1" w:themeShade="BF"/>
        <w:sz w:val="28"/>
        <w:szCs w:val="28"/>
      </w:rPr>
      <w:t>&lt;Month DD, YYYY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31E87"/>
    <w:multiLevelType w:val="hybridMultilevel"/>
    <w:tmpl w:val="4620ACFA"/>
    <w:lvl w:ilvl="0" w:tplc="3594CFB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8E15FE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41120"/>
    <w:multiLevelType w:val="multilevel"/>
    <w:tmpl w:val="24703B70"/>
    <w:lvl w:ilvl="0">
      <w:start w:val="1"/>
      <w:numFmt w:val="decimal"/>
      <w:pStyle w:val="Outline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  <w:u w:val="none"/>
      </w:rPr>
    </w:lvl>
    <w:lvl w:ilvl="1">
      <w:start w:val="1"/>
      <w:numFmt w:val="decimal"/>
      <w:lvlRestart w:val="0"/>
      <w:lvlText w:val="%1.%2"/>
      <w:lvlJc w:val="left"/>
      <w:pPr>
        <w:tabs>
          <w:tab w:val="num" w:pos="936"/>
        </w:tabs>
        <w:ind w:left="936" w:hanging="576"/>
      </w:pPr>
      <w:rPr>
        <w:rFonts w:hint="default"/>
        <w:b/>
        <w:i w:val="0"/>
        <w:color w:val="auto"/>
        <w:u w:val="none"/>
      </w:rPr>
    </w:lvl>
    <w:lvl w:ilvl="2">
      <w:start w:val="1"/>
      <w:numFmt w:val="decimal"/>
      <w:lvlText w:val="%1.%2.%3"/>
      <w:lvlJc w:val="left"/>
      <w:pPr>
        <w:tabs>
          <w:tab w:val="num" w:pos="1656"/>
        </w:tabs>
        <w:ind w:left="1656" w:hanging="720"/>
      </w:pPr>
      <w:rPr>
        <w:rFonts w:hint="default"/>
        <w:b w:val="0"/>
        <w:i w:val="0"/>
        <w:color w:val="auto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2520"/>
        </w:tabs>
        <w:ind w:left="2520" w:hanging="864"/>
      </w:pPr>
      <w:rPr>
        <w:rFonts w:hint="default"/>
        <w:b w:val="0"/>
        <w:i w:val="0"/>
        <w:color w:val="auto"/>
        <w:u w:val="none"/>
      </w:rPr>
    </w:lvl>
    <w:lvl w:ilvl="4">
      <w:start w:val="1"/>
      <w:numFmt w:val="decimal"/>
      <w:lvlText w:val="%1.%2.%3.%4.%5"/>
      <w:lvlJc w:val="left"/>
      <w:pPr>
        <w:tabs>
          <w:tab w:val="num" w:pos="3528"/>
        </w:tabs>
        <w:ind w:left="352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24"/>
        </w:tabs>
        <w:ind w:left="4824" w:hanging="129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264"/>
        </w:tabs>
        <w:ind w:left="62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848"/>
        </w:tabs>
        <w:ind w:left="7848" w:hanging="158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648"/>
        </w:tabs>
        <w:ind w:left="9432" w:hanging="1584"/>
      </w:pPr>
      <w:rPr>
        <w:rFonts w:hint="default"/>
      </w:rPr>
    </w:lvl>
  </w:abstractNum>
  <w:abstractNum w:abstractNumId="2" w15:restartNumberingAfterBreak="0">
    <w:nsid w:val="06A46805"/>
    <w:multiLevelType w:val="hybridMultilevel"/>
    <w:tmpl w:val="B1407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72DE0"/>
    <w:multiLevelType w:val="hybridMultilevel"/>
    <w:tmpl w:val="4FD4CF0A"/>
    <w:lvl w:ilvl="0" w:tplc="C9AE956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8E15FE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7128B1"/>
    <w:multiLevelType w:val="hybridMultilevel"/>
    <w:tmpl w:val="8CE6BDC8"/>
    <w:lvl w:ilvl="0" w:tplc="E092DEB4">
      <w:start w:val="1"/>
      <w:numFmt w:val="lowerLetter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DA6DA8"/>
    <w:multiLevelType w:val="hybridMultilevel"/>
    <w:tmpl w:val="158CE092"/>
    <w:lvl w:ilvl="0" w:tplc="D794DCE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26DA4"/>
    <w:multiLevelType w:val="hybridMultilevel"/>
    <w:tmpl w:val="B70CF6B6"/>
    <w:lvl w:ilvl="0" w:tplc="E5D0195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E31E4A"/>
    <w:multiLevelType w:val="hybridMultilevel"/>
    <w:tmpl w:val="0D98E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B70A0EC">
      <w:start w:val="1"/>
      <w:numFmt w:val="decimal"/>
      <w:lvlText w:val="%2."/>
      <w:lvlJc w:val="right"/>
      <w:pPr>
        <w:ind w:left="1080" w:hanging="360"/>
      </w:pPr>
      <w:rPr>
        <w:rFonts w:ascii="Times New Roman" w:eastAsia="Calibri" w:hAnsi="Times New Roman" w:cs="Times New Roman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725DBC"/>
    <w:multiLevelType w:val="hybridMultilevel"/>
    <w:tmpl w:val="76924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B2130"/>
    <w:multiLevelType w:val="hybridMultilevel"/>
    <w:tmpl w:val="EF0AE8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40203D"/>
    <w:multiLevelType w:val="hybridMultilevel"/>
    <w:tmpl w:val="B18852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56E5EFD"/>
    <w:multiLevelType w:val="hybridMultilevel"/>
    <w:tmpl w:val="95A8CC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674222F"/>
    <w:multiLevelType w:val="hybridMultilevel"/>
    <w:tmpl w:val="2278C1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9D11AEF"/>
    <w:multiLevelType w:val="hybridMultilevel"/>
    <w:tmpl w:val="1388A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D07D4D"/>
    <w:multiLevelType w:val="hybridMultilevel"/>
    <w:tmpl w:val="AE929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45172FB"/>
    <w:multiLevelType w:val="hybridMultilevel"/>
    <w:tmpl w:val="A03A3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1278B"/>
    <w:multiLevelType w:val="hybridMultilevel"/>
    <w:tmpl w:val="4A5402BA"/>
    <w:lvl w:ilvl="0" w:tplc="268E6EF8">
      <w:start w:val="1"/>
      <w:numFmt w:val="decimal"/>
      <w:lvlText w:val="%1."/>
      <w:lvlJc w:val="left"/>
      <w:pPr>
        <w:ind w:left="45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AB5059"/>
    <w:multiLevelType w:val="hybridMultilevel"/>
    <w:tmpl w:val="7EBEA5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793027"/>
    <w:multiLevelType w:val="hybridMultilevel"/>
    <w:tmpl w:val="4064CF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8841916"/>
    <w:multiLevelType w:val="hybridMultilevel"/>
    <w:tmpl w:val="C9D0D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606C9F"/>
    <w:multiLevelType w:val="hybridMultilevel"/>
    <w:tmpl w:val="45B2286A"/>
    <w:lvl w:ilvl="0" w:tplc="41C242DC">
      <w:start w:val="1"/>
      <w:numFmt w:val="decimal"/>
      <w:lvlText w:val="%1."/>
      <w:lvlJc w:val="left"/>
      <w:pPr>
        <w:ind w:left="540" w:hanging="360"/>
      </w:pPr>
      <w:rPr>
        <w:rFonts w:ascii="Times New Roman" w:eastAsia="Calibri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D6654"/>
    <w:multiLevelType w:val="hybridMultilevel"/>
    <w:tmpl w:val="0534DC12"/>
    <w:lvl w:ilvl="0" w:tplc="268E6EF8">
      <w:start w:val="1"/>
      <w:numFmt w:val="decimal"/>
      <w:lvlText w:val="%1."/>
      <w:lvlJc w:val="left"/>
      <w:pPr>
        <w:ind w:left="45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5613EE"/>
    <w:multiLevelType w:val="hybridMultilevel"/>
    <w:tmpl w:val="045238C8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2940"/>
        </w:tabs>
        <w:ind w:left="2940" w:hanging="78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3" w15:restartNumberingAfterBreak="0">
    <w:nsid w:val="40D269E1"/>
    <w:multiLevelType w:val="hybridMultilevel"/>
    <w:tmpl w:val="6FD0FA68"/>
    <w:lvl w:ilvl="0" w:tplc="1692404E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342EFC"/>
    <w:multiLevelType w:val="hybridMultilevel"/>
    <w:tmpl w:val="7BC81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3AB45AF"/>
    <w:multiLevelType w:val="hybridMultilevel"/>
    <w:tmpl w:val="75E0AC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444961"/>
    <w:multiLevelType w:val="hybridMultilevel"/>
    <w:tmpl w:val="A57C3204"/>
    <w:lvl w:ilvl="0" w:tplc="C9AE956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143CC894">
      <w:start w:val="1"/>
      <w:numFmt w:val="lowerLetter"/>
      <w:lvlText w:val="%2."/>
      <w:lvlJc w:val="righ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62BF3"/>
    <w:multiLevelType w:val="hybridMultilevel"/>
    <w:tmpl w:val="6CFA2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312FCD"/>
    <w:multiLevelType w:val="hybridMultilevel"/>
    <w:tmpl w:val="EB98C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F42AC3"/>
    <w:multiLevelType w:val="hybridMultilevel"/>
    <w:tmpl w:val="4A58A2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5D62C38"/>
    <w:multiLevelType w:val="hybridMultilevel"/>
    <w:tmpl w:val="4C04C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E91FE7"/>
    <w:multiLevelType w:val="hybridMultilevel"/>
    <w:tmpl w:val="4D7616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A5001D3"/>
    <w:multiLevelType w:val="hybridMultilevel"/>
    <w:tmpl w:val="52A6F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681DA6"/>
    <w:multiLevelType w:val="hybridMultilevel"/>
    <w:tmpl w:val="6AA6EB74"/>
    <w:lvl w:ilvl="0" w:tplc="41861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144D28"/>
    <w:multiLevelType w:val="hybridMultilevel"/>
    <w:tmpl w:val="7DF6D17C"/>
    <w:lvl w:ilvl="0" w:tplc="9C90D7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E31D0"/>
    <w:multiLevelType w:val="hybridMultilevel"/>
    <w:tmpl w:val="70A4B3FA"/>
    <w:lvl w:ilvl="0" w:tplc="ED54679A">
      <w:start w:val="1"/>
      <w:numFmt w:val="bullet"/>
      <w:lvlText w:val="•"/>
      <w:lvlJc w:val="left"/>
      <w:pPr>
        <w:ind w:left="860" w:hanging="360"/>
      </w:pPr>
      <w:rPr>
        <w:rFonts w:ascii="Calibri" w:eastAsia="Calibri" w:hAnsi="Calibri" w:hint="default"/>
        <w:sz w:val="24"/>
        <w:szCs w:val="24"/>
      </w:rPr>
    </w:lvl>
    <w:lvl w:ilvl="1" w:tplc="D794DCEE">
      <w:start w:val="1"/>
      <w:numFmt w:val="bullet"/>
      <w:lvlText w:val="•"/>
      <w:lvlJc w:val="left"/>
      <w:pPr>
        <w:ind w:left="1740" w:hanging="360"/>
      </w:pPr>
      <w:rPr>
        <w:rFonts w:hint="default"/>
      </w:rPr>
    </w:lvl>
    <w:lvl w:ilvl="2" w:tplc="471EA630">
      <w:start w:val="1"/>
      <w:numFmt w:val="bullet"/>
      <w:lvlText w:val="•"/>
      <w:lvlJc w:val="left"/>
      <w:pPr>
        <w:ind w:left="2620" w:hanging="360"/>
      </w:pPr>
      <w:rPr>
        <w:rFonts w:hint="default"/>
      </w:rPr>
    </w:lvl>
    <w:lvl w:ilvl="3" w:tplc="2DA4358C">
      <w:start w:val="1"/>
      <w:numFmt w:val="bullet"/>
      <w:lvlText w:val="•"/>
      <w:lvlJc w:val="left"/>
      <w:pPr>
        <w:ind w:left="3500" w:hanging="360"/>
      </w:pPr>
      <w:rPr>
        <w:rFonts w:hint="default"/>
      </w:rPr>
    </w:lvl>
    <w:lvl w:ilvl="4" w:tplc="C560869E">
      <w:start w:val="1"/>
      <w:numFmt w:val="bullet"/>
      <w:lvlText w:val="•"/>
      <w:lvlJc w:val="left"/>
      <w:pPr>
        <w:ind w:left="4380" w:hanging="360"/>
      </w:pPr>
      <w:rPr>
        <w:rFonts w:hint="default"/>
      </w:rPr>
    </w:lvl>
    <w:lvl w:ilvl="5" w:tplc="00E00164">
      <w:start w:val="1"/>
      <w:numFmt w:val="bullet"/>
      <w:lvlText w:val="•"/>
      <w:lvlJc w:val="left"/>
      <w:pPr>
        <w:ind w:left="5260" w:hanging="360"/>
      </w:pPr>
      <w:rPr>
        <w:rFonts w:hint="default"/>
      </w:rPr>
    </w:lvl>
    <w:lvl w:ilvl="6" w:tplc="C0F868B2">
      <w:start w:val="1"/>
      <w:numFmt w:val="bullet"/>
      <w:lvlText w:val="•"/>
      <w:lvlJc w:val="left"/>
      <w:pPr>
        <w:ind w:left="6140" w:hanging="360"/>
      </w:pPr>
      <w:rPr>
        <w:rFonts w:hint="default"/>
      </w:rPr>
    </w:lvl>
    <w:lvl w:ilvl="7" w:tplc="13864462">
      <w:start w:val="1"/>
      <w:numFmt w:val="bullet"/>
      <w:lvlText w:val="•"/>
      <w:lvlJc w:val="left"/>
      <w:pPr>
        <w:ind w:left="7020" w:hanging="360"/>
      </w:pPr>
      <w:rPr>
        <w:rFonts w:hint="default"/>
      </w:rPr>
    </w:lvl>
    <w:lvl w:ilvl="8" w:tplc="D8D890B6">
      <w:start w:val="1"/>
      <w:numFmt w:val="bullet"/>
      <w:lvlText w:val="•"/>
      <w:lvlJc w:val="left"/>
      <w:pPr>
        <w:ind w:left="7900" w:hanging="360"/>
      </w:pPr>
      <w:rPr>
        <w:rFonts w:hint="default"/>
      </w:rPr>
    </w:lvl>
  </w:abstractNum>
  <w:abstractNum w:abstractNumId="36" w15:restartNumberingAfterBreak="0">
    <w:nsid w:val="612E5DFF"/>
    <w:multiLevelType w:val="hybridMultilevel"/>
    <w:tmpl w:val="66AEB188"/>
    <w:lvl w:ilvl="0" w:tplc="D1EA97E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163E5A"/>
    <w:multiLevelType w:val="hybridMultilevel"/>
    <w:tmpl w:val="8D30E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213DD6"/>
    <w:multiLevelType w:val="hybridMultilevel"/>
    <w:tmpl w:val="68842C3E"/>
    <w:lvl w:ilvl="0" w:tplc="8990E0A6">
      <w:start w:val="1"/>
      <w:numFmt w:val="decimal"/>
      <w:lvlText w:val="%1."/>
      <w:lvlJc w:val="left"/>
      <w:pPr>
        <w:ind w:left="81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3F73F4"/>
    <w:multiLevelType w:val="hybridMultilevel"/>
    <w:tmpl w:val="4922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C569FE"/>
    <w:multiLevelType w:val="hybridMultilevel"/>
    <w:tmpl w:val="C0AAC3EA"/>
    <w:lvl w:ilvl="0" w:tplc="4D9CE6F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921344"/>
    <w:multiLevelType w:val="hybridMultilevel"/>
    <w:tmpl w:val="88940142"/>
    <w:lvl w:ilvl="0" w:tplc="BF04B1B4">
      <w:start w:val="1"/>
      <w:numFmt w:val="decimal"/>
      <w:lvlText w:val="%1."/>
      <w:lvlJc w:val="left"/>
      <w:pPr>
        <w:ind w:left="540" w:hanging="360"/>
      </w:pPr>
      <w:rPr>
        <w:rFonts w:ascii="Times New Roman" w:eastAsia="Calibri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CD39F6"/>
    <w:multiLevelType w:val="hybridMultilevel"/>
    <w:tmpl w:val="C9D0D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DB4AC7"/>
    <w:multiLevelType w:val="hybridMultilevel"/>
    <w:tmpl w:val="FB184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625DD"/>
    <w:multiLevelType w:val="hybridMultilevel"/>
    <w:tmpl w:val="8ED04036"/>
    <w:lvl w:ilvl="0" w:tplc="4260E7E8">
      <w:start w:val="4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3912DD"/>
    <w:multiLevelType w:val="hybridMultilevel"/>
    <w:tmpl w:val="7408DECC"/>
    <w:lvl w:ilvl="0" w:tplc="1BBEA85C">
      <w:start w:val="1"/>
      <w:numFmt w:val="decimal"/>
      <w:lvlText w:val="%1."/>
      <w:lvlJc w:val="left"/>
      <w:pPr>
        <w:ind w:left="6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44" w:hanging="360"/>
      </w:pPr>
    </w:lvl>
    <w:lvl w:ilvl="2" w:tplc="0409001B" w:tentative="1">
      <w:start w:val="1"/>
      <w:numFmt w:val="lowerRoman"/>
      <w:lvlText w:val="%3."/>
      <w:lvlJc w:val="right"/>
      <w:pPr>
        <w:ind w:left="2064" w:hanging="180"/>
      </w:pPr>
    </w:lvl>
    <w:lvl w:ilvl="3" w:tplc="0409000F" w:tentative="1">
      <w:start w:val="1"/>
      <w:numFmt w:val="decimal"/>
      <w:lvlText w:val="%4."/>
      <w:lvlJc w:val="left"/>
      <w:pPr>
        <w:ind w:left="2784" w:hanging="360"/>
      </w:pPr>
    </w:lvl>
    <w:lvl w:ilvl="4" w:tplc="04090019" w:tentative="1">
      <w:start w:val="1"/>
      <w:numFmt w:val="lowerLetter"/>
      <w:lvlText w:val="%5."/>
      <w:lvlJc w:val="left"/>
      <w:pPr>
        <w:ind w:left="3504" w:hanging="360"/>
      </w:pPr>
    </w:lvl>
    <w:lvl w:ilvl="5" w:tplc="0409001B" w:tentative="1">
      <w:start w:val="1"/>
      <w:numFmt w:val="lowerRoman"/>
      <w:lvlText w:val="%6."/>
      <w:lvlJc w:val="right"/>
      <w:pPr>
        <w:ind w:left="4224" w:hanging="180"/>
      </w:pPr>
    </w:lvl>
    <w:lvl w:ilvl="6" w:tplc="0409000F" w:tentative="1">
      <w:start w:val="1"/>
      <w:numFmt w:val="decimal"/>
      <w:lvlText w:val="%7."/>
      <w:lvlJc w:val="left"/>
      <w:pPr>
        <w:ind w:left="4944" w:hanging="360"/>
      </w:pPr>
    </w:lvl>
    <w:lvl w:ilvl="7" w:tplc="04090019" w:tentative="1">
      <w:start w:val="1"/>
      <w:numFmt w:val="lowerLetter"/>
      <w:lvlText w:val="%8."/>
      <w:lvlJc w:val="left"/>
      <w:pPr>
        <w:ind w:left="5664" w:hanging="360"/>
      </w:pPr>
    </w:lvl>
    <w:lvl w:ilvl="8" w:tplc="0409001B" w:tentative="1">
      <w:start w:val="1"/>
      <w:numFmt w:val="lowerRoman"/>
      <w:lvlText w:val="%9."/>
      <w:lvlJc w:val="right"/>
      <w:pPr>
        <w:ind w:left="6384" w:hanging="180"/>
      </w:pPr>
    </w:lvl>
  </w:abstractNum>
  <w:abstractNum w:abstractNumId="46" w15:restartNumberingAfterBreak="0">
    <w:nsid w:val="7BBA7424"/>
    <w:multiLevelType w:val="hybridMultilevel"/>
    <w:tmpl w:val="B8F04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A31720"/>
    <w:multiLevelType w:val="hybridMultilevel"/>
    <w:tmpl w:val="C3AE5CC0"/>
    <w:lvl w:ilvl="0" w:tplc="D5326E8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7"/>
  </w:num>
  <w:num w:numId="3">
    <w:abstractNumId w:val="11"/>
  </w:num>
  <w:num w:numId="4">
    <w:abstractNumId w:val="26"/>
  </w:num>
  <w:num w:numId="5">
    <w:abstractNumId w:val="23"/>
  </w:num>
  <w:num w:numId="6">
    <w:abstractNumId w:val="16"/>
  </w:num>
  <w:num w:numId="7">
    <w:abstractNumId w:val="47"/>
  </w:num>
  <w:num w:numId="8">
    <w:abstractNumId w:val="35"/>
  </w:num>
  <w:num w:numId="9">
    <w:abstractNumId w:val="10"/>
  </w:num>
  <w:num w:numId="10">
    <w:abstractNumId w:val="40"/>
  </w:num>
  <w:num w:numId="11">
    <w:abstractNumId w:val="0"/>
  </w:num>
  <w:num w:numId="12">
    <w:abstractNumId w:val="33"/>
  </w:num>
  <w:num w:numId="13">
    <w:abstractNumId w:val="6"/>
  </w:num>
  <w:num w:numId="14">
    <w:abstractNumId w:val="5"/>
  </w:num>
  <w:num w:numId="15">
    <w:abstractNumId w:val="7"/>
  </w:num>
  <w:num w:numId="16">
    <w:abstractNumId w:val="37"/>
  </w:num>
  <w:num w:numId="17">
    <w:abstractNumId w:val="20"/>
  </w:num>
  <w:num w:numId="18">
    <w:abstractNumId w:val="9"/>
  </w:num>
  <w:num w:numId="19">
    <w:abstractNumId w:val="21"/>
  </w:num>
  <w:num w:numId="20">
    <w:abstractNumId w:val="15"/>
  </w:num>
  <w:num w:numId="21">
    <w:abstractNumId w:val="38"/>
  </w:num>
  <w:num w:numId="22">
    <w:abstractNumId w:val="43"/>
  </w:num>
  <w:num w:numId="23">
    <w:abstractNumId w:val="41"/>
  </w:num>
  <w:num w:numId="24">
    <w:abstractNumId w:val="34"/>
  </w:num>
  <w:num w:numId="25">
    <w:abstractNumId w:val="24"/>
  </w:num>
  <w:num w:numId="26">
    <w:abstractNumId w:val="44"/>
  </w:num>
  <w:num w:numId="27">
    <w:abstractNumId w:val="14"/>
  </w:num>
  <w:num w:numId="28">
    <w:abstractNumId w:val="31"/>
  </w:num>
  <w:num w:numId="29">
    <w:abstractNumId w:val="28"/>
  </w:num>
  <w:num w:numId="30">
    <w:abstractNumId w:val="46"/>
  </w:num>
  <w:num w:numId="31">
    <w:abstractNumId w:val="4"/>
  </w:num>
  <w:num w:numId="32">
    <w:abstractNumId w:val="12"/>
  </w:num>
  <w:num w:numId="33">
    <w:abstractNumId w:val="45"/>
  </w:num>
  <w:num w:numId="34">
    <w:abstractNumId w:val="25"/>
  </w:num>
  <w:num w:numId="35">
    <w:abstractNumId w:val="36"/>
  </w:num>
  <w:num w:numId="36">
    <w:abstractNumId w:val="22"/>
  </w:num>
  <w:num w:numId="37">
    <w:abstractNumId w:val="29"/>
  </w:num>
  <w:num w:numId="38">
    <w:abstractNumId w:val="30"/>
  </w:num>
  <w:num w:numId="39">
    <w:abstractNumId w:val="32"/>
  </w:num>
  <w:num w:numId="40">
    <w:abstractNumId w:val="2"/>
  </w:num>
  <w:num w:numId="41">
    <w:abstractNumId w:val="1"/>
  </w:num>
  <w:num w:numId="42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8"/>
  </w:num>
  <w:num w:numId="45">
    <w:abstractNumId w:val="42"/>
  </w:num>
  <w:num w:numId="46">
    <w:abstractNumId w:val="39"/>
  </w:num>
  <w:num w:numId="47">
    <w:abstractNumId w:val="13"/>
  </w:num>
  <w:num w:numId="48">
    <w:abstractNumId w:val="17"/>
  </w:num>
  <w:num w:numId="49">
    <w:abstractNumId w:val="19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jExMDI2NzQwtTRS0lEKTi0uzszPAykwrQUA6M1scSwAAAA="/>
  </w:docVars>
  <w:rsids>
    <w:rsidRoot w:val="003310FC"/>
    <w:rsid w:val="00000548"/>
    <w:rsid w:val="00000C20"/>
    <w:rsid w:val="0000178B"/>
    <w:rsid w:val="0000182D"/>
    <w:rsid w:val="00002124"/>
    <w:rsid w:val="00003DB8"/>
    <w:rsid w:val="00004EF6"/>
    <w:rsid w:val="000056C0"/>
    <w:rsid w:val="0001106E"/>
    <w:rsid w:val="0001328A"/>
    <w:rsid w:val="000147C5"/>
    <w:rsid w:val="000152E1"/>
    <w:rsid w:val="00020F84"/>
    <w:rsid w:val="000252F5"/>
    <w:rsid w:val="00030C17"/>
    <w:rsid w:val="000336C9"/>
    <w:rsid w:val="000353F9"/>
    <w:rsid w:val="0003690C"/>
    <w:rsid w:val="00037901"/>
    <w:rsid w:val="0004291A"/>
    <w:rsid w:val="00044952"/>
    <w:rsid w:val="00052612"/>
    <w:rsid w:val="00052A64"/>
    <w:rsid w:val="000549EB"/>
    <w:rsid w:val="00057010"/>
    <w:rsid w:val="00060997"/>
    <w:rsid w:val="000655A2"/>
    <w:rsid w:val="00066A89"/>
    <w:rsid w:val="00067A2F"/>
    <w:rsid w:val="0007098D"/>
    <w:rsid w:val="00073A53"/>
    <w:rsid w:val="00074FBB"/>
    <w:rsid w:val="00086CA4"/>
    <w:rsid w:val="0009154C"/>
    <w:rsid w:val="00091948"/>
    <w:rsid w:val="000948CA"/>
    <w:rsid w:val="0009533A"/>
    <w:rsid w:val="00095608"/>
    <w:rsid w:val="000A0466"/>
    <w:rsid w:val="000A2491"/>
    <w:rsid w:val="000A31C6"/>
    <w:rsid w:val="000A4A95"/>
    <w:rsid w:val="000A4C99"/>
    <w:rsid w:val="000A7032"/>
    <w:rsid w:val="000B153B"/>
    <w:rsid w:val="000B2108"/>
    <w:rsid w:val="000B2619"/>
    <w:rsid w:val="000C0D1E"/>
    <w:rsid w:val="000C1AA2"/>
    <w:rsid w:val="000C379C"/>
    <w:rsid w:val="000C58DD"/>
    <w:rsid w:val="000D27D3"/>
    <w:rsid w:val="000D3AA5"/>
    <w:rsid w:val="000D4521"/>
    <w:rsid w:val="000D50EB"/>
    <w:rsid w:val="000D5606"/>
    <w:rsid w:val="000D629B"/>
    <w:rsid w:val="000D7348"/>
    <w:rsid w:val="000E38BF"/>
    <w:rsid w:val="000E4F56"/>
    <w:rsid w:val="000E5767"/>
    <w:rsid w:val="000F1C89"/>
    <w:rsid w:val="000F22C6"/>
    <w:rsid w:val="000F2AEE"/>
    <w:rsid w:val="000F368E"/>
    <w:rsid w:val="000F37CD"/>
    <w:rsid w:val="000F5182"/>
    <w:rsid w:val="00101F67"/>
    <w:rsid w:val="00102C0E"/>
    <w:rsid w:val="0010362B"/>
    <w:rsid w:val="00105F4E"/>
    <w:rsid w:val="0011015A"/>
    <w:rsid w:val="00110423"/>
    <w:rsid w:val="001122BD"/>
    <w:rsid w:val="001134A8"/>
    <w:rsid w:val="00115085"/>
    <w:rsid w:val="001163E2"/>
    <w:rsid w:val="0011677E"/>
    <w:rsid w:val="00117D71"/>
    <w:rsid w:val="001264E1"/>
    <w:rsid w:val="00126F29"/>
    <w:rsid w:val="001329B5"/>
    <w:rsid w:val="00134360"/>
    <w:rsid w:val="00135655"/>
    <w:rsid w:val="00141273"/>
    <w:rsid w:val="0014206C"/>
    <w:rsid w:val="00143A8D"/>
    <w:rsid w:val="0014498C"/>
    <w:rsid w:val="001467B0"/>
    <w:rsid w:val="001521E7"/>
    <w:rsid w:val="00152783"/>
    <w:rsid w:val="00152B21"/>
    <w:rsid w:val="001540D9"/>
    <w:rsid w:val="0015484A"/>
    <w:rsid w:val="00160661"/>
    <w:rsid w:val="001616DB"/>
    <w:rsid w:val="00162425"/>
    <w:rsid w:val="0016392D"/>
    <w:rsid w:val="00166309"/>
    <w:rsid w:val="001706F5"/>
    <w:rsid w:val="0017164C"/>
    <w:rsid w:val="001726D7"/>
    <w:rsid w:val="0017330F"/>
    <w:rsid w:val="00173707"/>
    <w:rsid w:val="00176E73"/>
    <w:rsid w:val="00183465"/>
    <w:rsid w:val="00185468"/>
    <w:rsid w:val="001854F7"/>
    <w:rsid w:val="00187E6D"/>
    <w:rsid w:val="00187F42"/>
    <w:rsid w:val="001917AD"/>
    <w:rsid w:val="00192366"/>
    <w:rsid w:val="001925F5"/>
    <w:rsid w:val="00192933"/>
    <w:rsid w:val="00192D86"/>
    <w:rsid w:val="001935C4"/>
    <w:rsid w:val="00194C0C"/>
    <w:rsid w:val="001956AE"/>
    <w:rsid w:val="00197237"/>
    <w:rsid w:val="001978DA"/>
    <w:rsid w:val="001A49EA"/>
    <w:rsid w:val="001A6F72"/>
    <w:rsid w:val="001B0500"/>
    <w:rsid w:val="001B0E67"/>
    <w:rsid w:val="001B0ECD"/>
    <w:rsid w:val="001B25BA"/>
    <w:rsid w:val="001B5119"/>
    <w:rsid w:val="001B6849"/>
    <w:rsid w:val="001C1279"/>
    <w:rsid w:val="001C1333"/>
    <w:rsid w:val="001C1F43"/>
    <w:rsid w:val="001C761B"/>
    <w:rsid w:val="001C7656"/>
    <w:rsid w:val="001C7A33"/>
    <w:rsid w:val="001D0B21"/>
    <w:rsid w:val="001D1153"/>
    <w:rsid w:val="001D1483"/>
    <w:rsid w:val="001D3A70"/>
    <w:rsid w:val="001D3F9D"/>
    <w:rsid w:val="001D4DE8"/>
    <w:rsid w:val="001D744C"/>
    <w:rsid w:val="001E0316"/>
    <w:rsid w:val="001E3C4C"/>
    <w:rsid w:val="001E3CEB"/>
    <w:rsid w:val="001E7A00"/>
    <w:rsid w:val="001F1D70"/>
    <w:rsid w:val="001F1FE6"/>
    <w:rsid w:val="001F4A39"/>
    <w:rsid w:val="001F6B3A"/>
    <w:rsid w:val="002021E7"/>
    <w:rsid w:val="00203CC7"/>
    <w:rsid w:val="00204285"/>
    <w:rsid w:val="0020453F"/>
    <w:rsid w:val="00204A98"/>
    <w:rsid w:val="0022095C"/>
    <w:rsid w:val="00220E33"/>
    <w:rsid w:val="00221B78"/>
    <w:rsid w:val="0022481B"/>
    <w:rsid w:val="0022597C"/>
    <w:rsid w:val="00225FFA"/>
    <w:rsid w:val="00226E36"/>
    <w:rsid w:val="0023097F"/>
    <w:rsid w:val="00230A76"/>
    <w:rsid w:val="0023208E"/>
    <w:rsid w:val="002320E3"/>
    <w:rsid w:val="00233EEA"/>
    <w:rsid w:val="00234A9E"/>
    <w:rsid w:val="00234A9F"/>
    <w:rsid w:val="002407FE"/>
    <w:rsid w:val="002441DB"/>
    <w:rsid w:val="00251FC1"/>
    <w:rsid w:val="00254DEA"/>
    <w:rsid w:val="00263007"/>
    <w:rsid w:val="00265542"/>
    <w:rsid w:val="002672A4"/>
    <w:rsid w:val="0027024D"/>
    <w:rsid w:val="00270FDE"/>
    <w:rsid w:val="00277FE5"/>
    <w:rsid w:val="002819C5"/>
    <w:rsid w:val="0028206F"/>
    <w:rsid w:val="00282304"/>
    <w:rsid w:val="00282501"/>
    <w:rsid w:val="002832BD"/>
    <w:rsid w:val="00284592"/>
    <w:rsid w:val="002860D6"/>
    <w:rsid w:val="00286ADF"/>
    <w:rsid w:val="00292877"/>
    <w:rsid w:val="00294639"/>
    <w:rsid w:val="002960C5"/>
    <w:rsid w:val="002963E3"/>
    <w:rsid w:val="00296BB5"/>
    <w:rsid w:val="002A0DA8"/>
    <w:rsid w:val="002A1B16"/>
    <w:rsid w:val="002A571E"/>
    <w:rsid w:val="002A5BEA"/>
    <w:rsid w:val="002A5DEF"/>
    <w:rsid w:val="002A6088"/>
    <w:rsid w:val="002A7EE7"/>
    <w:rsid w:val="002B1884"/>
    <w:rsid w:val="002B18D5"/>
    <w:rsid w:val="002B5229"/>
    <w:rsid w:val="002B72CF"/>
    <w:rsid w:val="002C0765"/>
    <w:rsid w:val="002C6B7E"/>
    <w:rsid w:val="002C73D9"/>
    <w:rsid w:val="002D2374"/>
    <w:rsid w:val="002D39FE"/>
    <w:rsid w:val="002D6D61"/>
    <w:rsid w:val="002D70C0"/>
    <w:rsid w:val="002E0DFF"/>
    <w:rsid w:val="002E532B"/>
    <w:rsid w:val="002E7875"/>
    <w:rsid w:val="002F05D6"/>
    <w:rsid w:val="002F16AA"/>
    <w:rsid w:val="002F29CD"/>
    <w:rsid w:val="002F435F"/>
    <w:rsid w:val="002F467A"/>
    <w:rsid w:val="002F7538"/>
    <w:rsid w:val="002F7AD8"/>
    <w:rsid w:val="00303513"/>
    <w:rsid w:val="00314D80"/>
    <w:rsid w:val="00324EAF"/>
    <w:rsid w:val="003303FB"/>
    <w:rsid w:val="003310FC"/>
    <w:rsid w:val="00334609"/>
    <w:rsid w:val="00340676"/>
    <w:rsid w:val="003433F8"/>
    <w:rsid w:val="003468F4"/>
    <w:rsid w:val="00347A87"/>
    <w:rsid w:val="00347FC1"/>
    <w:rsid w:val="00350788"/>
    <w:rsid w:val="003518DC"/>
    <w:rsid w:val="00353C6A"/>
    <w:rsid w:val="00353DC1"/>
    <w:rsid w:val="0035438C"/>
    <w:rsid w:val="00354854"/>
    <w:rsid w:val="00355F22"/>
    <w:rsid w:val="0036024F"/>
    <w:rsid w:val="00361A98"/>
    <w:rsid w:val="00365029"/>
    <w:rsid w:val="003657EA"/>
    <w:rsid w:val="00367FDB"/>
    <w:rsid w:val="00371392"/>
    <w:rsid w:val="00380BA5"/>
    <w:rsid w:val="00381604"/>
    <w:rsid w:val="00381A6C"/>
    <w:rsid w:val="00381C37"/>
    <w:rsid w:val="00385399"/>
    <w:rsid w:val="00390072"/>
    <w:rsid w:val="00390686"/>
    <w:rsid w:val="00390843"/>
    <w:rsid w:val="00392FAF"/>
    <w:rsid w:val="00393396"/>
    <w:rsid w:val="00397AE7"/>
    <w:rsid w:val="003A22B0"/>
    <w:rsid w:val="003A2FBF"/>
    <w:rsid w:val="003A38F2"/>
    <w:rsid w:val="003A6286"/>
    <w:rsid w:val="003B0630"/>
    <w:rsid w:val="003B1E43"/>
    <w:rsid w:val="003B2F0B"/>
    <w:rsid w:val="003B78D6"/>
    <w:rsid w:val="003C103A"/>
    <w:rsid w:val="003C1040"/>
    <w:rsid w:val="003C4467"/>
    <w:rsid w:val="003C61C3"/>
    <w:rsid w:val="003D1F27"/>
    <w:rsid w:val="003D29F8"/>
    <w:rsid w:val="003D45D2"/>
    <w:rsid w:val="003D66E6"/>
    <w:rsid w:val="003D7AC4"/>
    <w:rsid w:val="003E28D4"/>
    <w:rsid w:val="003E36FA"/>
    <w:rsid w:val="003E5EDB"/>
    <w:rsid w:val="003E75B4"/>
    <w:rsid w:val="003E7D35"/>
    <w:rsid w:val="003F04A2"/>
    <w:rsid w:val="003F2F7A"/>
    <w:rsid w:val="004053B3"/>
    <w:rsid w:val="00407BB1"/>
    <w:rsid w:val="004110B8"/>
    <w:rsid w:val="004113EF"/>
    <w:rsid w:val="00412931"/>
    <w:rsid w:val="004129A1"/>
    <w:rsid w:val="004144CC"/>
    <w:rsid w:val="00414E02"/>
    <w:rsid w:val="00415228"/>
    <w:rsid w:val="0041600D"/>
    <w:rsid w:val="0041683D"/>
    <w:rsid w:val="00420504"/>
    <w:rsid w:val="00421148"/>
    <w:rsid w:val="00426A41"/>
    <w:rsid w:val="004318D5"/>
    <w:rsid w:val="0043336B"/>
    <w:rsid w:val="004336C1"/>
    <w:rsid w:val="00437553"/>
    <w:rsid w:val="00444E4B"/>
    <w:rsid w:val="00446778"/>
    <w:rsid w:val="004471F5"/>
    <w:rsid w:val="004472D8"/>
    <w:rsid w:val="004531CD"/>
    <w:rsid w:val="004535E0"/>
    <w:rsid w:val="004536E8"/>
    <w:rsid w:val="00453C6F"/>
    <w:rsid w:val="0045416E"/>
    <w:rsid w:val="00454D63"/>
    <w:rsid w:val="0045706A"/>
    <w:rsid w:val="004575BF"/>
    <w:rsid w:val="004604F2"/>
    <w:rsid w:val="00464448"/>
    <w:rsid w:val="00464564"/>
    <w:rsid w:val="0046683F"/>
    <w:rsid w:val="00471785"/>
    <w:rsid w:val="00474829"/>
    <w:rsid w:val="00474990"/>
    <w:rsid w:val="00474B34"/>
    <w:rsid w:val="00475F04"/>
    <w:rsid w:val="00477EE0"/>
    <w:rsid w:val="004825C4"/>
    <w:rsid w:val="00482608"/>
    <w:rsid w:val="0048283B"/>
    <w:rsid w:val="00482AE9"/>
    <w:rsid w:val="004834D1"/>
    <w:rsid w:val="00485D3A"/>
    <w:rsid w:val="00486B40"/>
    <w:rsid w:val="00487540"/>
    <w:rsid w:val="00487B02"/>
    <w:rsid w:val="00487E97"/>
    <w:rsid w:val="00490355"/>
    <w:rsid w:val="00494F2E"/>
    <w:rsid w:val="004967F1"/>
    <w:rsid w:val="00496832"/>
    <w:rsid w:val="004A13D5"/>
    <w:rsid w:val="004A3AEF"/>
    <w:rsid w:val="004A5008"/>
    <w:rsid w:val="004A5221"/>
    <w:rsid w:val="004B2E09"/>
    <w:rsid w:val="004B4BBE"/>
    <w:rsid w:val="004B4D78"/>
    <w:rsid w:val="004B5DAB"/>
    <w:rsid w:val="004C0897"/>
    <w:rsid w:val="004C287A"/>
    <w:rsid w:val="004C6085"/>
    <w:rsid w:val="004C61A5"/>
    <w:rsid w:val="004C7D0B"/>
    <w:rsid w:val="004D11D4"/>
    <w:rsid w:val="004D43F9"/>
    <w:rsid w:val="004D4FE5"/>
    <w:rsid w:val="004D61C0"/>
    <w:rsid w:val="004D6EE1"/>
    <w:rsid w:val="004E1010"/>
    <w:rsid w:val="004F02BD"/>
    <w:rsid w:val="004F162C"/>
    <w:rsid w:val="004F1980"/>
    <w:rsid w:val="004F64CD"/>
    <w:rsid w:val="004F743E"/>
    <w:rsid w:val="00501833"/>
    <w:rsid w:val="00502097"/>
    <w:rsid w:val="00502CFD"/>
    <w:rsid w:val="00504224"/>
    <w:rsid w:val="0050452B"/>
    <w:rsid w:val="00505DBC"/>
    <w:rsid w:val="00511F5C"/>
    <w:rsid w:val="00512599"/>
    <w:rsid w:val="00512AEA"/>
    <w:rsid w:val="00512F09"/>
    <w:rsid w:val="00513CED"/>
    <w:rsid w:val="00515C09"/>
    <w:rsid w:val="005212D7"/>
    <w:rsid w:val="005215A7"/>
    <w:rsid w:val="00521EB1"/>
    <w:rsid w:val="005255B9"/>
    <w:rsid w:val="0053032C"/>
    <w:rsid w:val="005317B7"/>
    <w:rsid w:val="00532C38"/>
    <w:rsid w:val="00534968"/>
    <w:rsid w:val="00536F1D"/>
    <w:rsid w:val="0053734C"/>
    <w:rsid w:val="00543EEB"/>
    <w:rsid w:val="0054509F"/>
    <w:rsid w:val="00545E29"/>
    <w:rsid w:val="005557F7"/>
    <w:rsid w:val="005568E3"/>
    <w:rsid w:val="00560A84"/>
    <w:rsid w:val="005634A4"/>
    <w:rsid w:val="00564C6B"/>
    <w:rsid w:val="0056620E"/>
    <w:rsid w:val="0056684F"/>
    <w:rsid w:val="00571659"/>
    <w:rsid w:val="00580CBF"/>
    <w:rsid w:val="00581351"/>
    <w:rsid w:val="00581B49"/>
    <w:rsid w:val="00582BD1"/>
    <w:rsid w:val="00583E8D"/>
    <w:rsid w:val="00584ECD"/>
    <w:rsid w:val="00586540"/>
    <w:rsid w:val="00596321"/>
    <w:rsid w:val="00597FD2"/>
    <w:rsid w:val="005A042C"/>
    <w:rsid w:val="005A26F0"/>
    <w:rsid w:val="005A7F3F"/>
    <w:rsid w:val="005B2DDB"/>
    <w:rsid w:val="005B5ADD"/>
    <w:rsid w:val="005B62EE"/>
    <w:rsid w:val="005B748B"/>
    <w:rsid w:val="005C28AF"/>
    <w:rsid w:val="005D153D"/>
    <w:rsid w:val="005D4100"/>
    <w:rsid w:val="005D4884"/>
    <w:rsid w:val="005D697F"/>
    <w:rsid w:val="005D6CC0"/>
    <w:rsid w:val="005D7591"/>
    <w:rsid w:val="005E15BE"/>
    <w:rsid w:val="005E1B10"/>
    <w:rsid w:val="005E1B53"/>
    <w:rsid w:val="005E2748"/>
    <w:rsid w:val="005E4436"/>
    <w:rsid w:val="005E5FA2"/>
    <w:rsid w:val="005F0575"/>
    <w:rsid w:val="005F13C3"/>
    <w:rsid w:val="005F2F35"/>
    <w:rsid w:val="005F4994"/>
    <w:rsid w:val="00601694"/>
    <w:rsid w:val="00601DDD"/>
    <w:rsid w:val="006027C4"/>
    <w:rsid w:val="00605221"/>
    <w:rsid w:val="006077B1"/>
    <w:rsid w:val="00612928"/>
    <w:rsid w:val="006147F7"/>
    <w:rsid w:val="006149F5"/>
    <w:rsid w:val="00614D6A"/>
    <w:rsid w:val="00617CF2"/>
    <w:rsid w:val="00625BF9"/>
    <w:rsid w:val="00625EE3"/>
    <w:rsid w:val="0062798F"/>
    <w:rsid w:val="00633BEB"/>
    <w:rsid w:val="006358DD"/>
    <w:rsid w:val="00637AB0"/>
    <w:rsid w:val="0064094D"/>
    <w:rsid w:val="0064149C"/>
    <w:rsid w:val="006425E7"/>
    <w:rsid w:val="006455DC"/>
    <w:rsid w:val="006456E9"/>
    <w:rsid w:val="00646F5D"/>
    <w:rsid w:val="006510F4"/>
    <w:rsid w:val="00651CA6"/>
    <w:rsid w:val="00651DBE"/>
    <w:rsid w:val="00652D3C"/>
    <w:rsid w:val="00653027"/>
    <w:rsid w:val="006550C4"/>
    <w:rsid w:val="00655BF6"/>
    <w:rsid w:val="006560A8"/>
    <w:rsid w:val="006600FE"/>
    <w:rsid w:val="006602D0"/>
    <w:rsid w:val="00661125"/>
    <w:rsid w:val="00661A7E"/>
    <w:rsid w:val="00666F34"/>
    <w:rsid w:val="00670A33"/>
    <w:rsid w:val="006759B3"/>
    <w:rsid w:val="00675DCB"/>
    <w:rsid w:val="00682784"/>
    <w:rsid w:val="00683FC1"/>
    <w:rsid w:val="00684217"/>
    <w:rsid w:val="00684E78"/>
    <w:rsid w:val="00684FE3"/>
    <w:rsid w:val="00685D8D"/>
    <w:rsid w:val="00686250"/>
    <w:rsid w:val="00693162"/>
    <w:rsid w:val="00693F51"/>
    <w:rsid w:val="00694D54"/>
    <w:rsid w:val="00695CF9"/>
    <w:rsid w:val="006A0FC7"/>
    <w:rsid w:val="006A68F3"/>
    <w:rsid w:val="006A70DB"/>
    <w:rsid w:val="006B2A55"/>
    <w:rsid w:val="006B694A"/>
    <w:rsid w:val="006B771B"/>
    <w:rsid w:val="006B7C95"/>
    <w:rsid w:val="006C201D"/>
    <w:rsid w:val="006C4233"/>
    <w:rsid w:val="006C5D09"/>
    <w:rsid w:val="006C6031"/>
    <w:rsid w:val="006D02D3"/>
    <w:rsid w:val="006D5C09"/>
    <w:rsid w:val="006D6E16"/>
    <w:rsid w:val="006E1461"/>
    <w:rsid w:val="006E1B23"/>
    <w:rsid w:val="006E1BF8"/>
    <w:rsid w:val="006E3DB3"/>
    <w:rsid w:val="006E626A"/>
    <w:rsid w:val="006E6D2C"/>
    <w:rsid w:val="006E7E6B"/>
    <w:rsid w:val="006F32FB"/>
    <w:rsid w:val="006F38A4"/>
    <w:rsid w:val="006F6CD0"/>
    <w:rsid w:val="0070046B"/>
    <w:rsid w:val="0070067E"/>
    <w:rsid w:val="00704975"/>
    <w:rsid w:val="0071150B"/>
    <w:rsid w:val="00712E3A"/>
    <w:rsid w:val="0071404C"/>
    <w:rsid w:val="007159F9"/>
    <w:rsid w:val="007162BB"/>
    <w:rsid w:val="00720DAF"/>
    <w:rsid w:val="00726F98"/>
    <w:rsid w:val="00727A19"/>
    <w:rsid w:val="00731EA0"/>
    <w:rsid w:val="00731EFE"/>
    <w:rsid w:val="007331ED"/>
    <w:rsid w:val="007334E9"/>
    <w:rsid w:val="007336D8"/>
    <w:rsid w:val="00734C31"/>
    <w:rsid w:val="00746732"/>
    <w:rsid w:val="00753364"/>
    <w:rsid w:val="00753D87"/>
    <w:rsid w:val="00754371"/>
    <w:rsid w:val="007567BF"/>
    <w:rsid w:val="007605AC"/>
    <w:rsid w:val="0076128C"/>
    <w:rsid w:val="00762A42"/>
    <w:rsid w:val="00763143"/>
    <w:rsid w:val="007637E5"/>
    <w:rsid w:val="00763D8B"/>
    <w:rsid w:val="00767937"/>
    <w:rsid w:val="0077057A"/>
    <w:rsid w:val="00772D27"/>
    <w:rsid w:val="00774A44"/>
    <w:rsid w:val="007823DE"/>
    <w:rsid w:val="00783F94"/>
    <w:rsid w:val="007860E8"/>
    <w:rsid w:val="00786FF5"/>
    <w:rsid w:val="00787567"/>
    <w:rsid w:val="00790C47"/>
    <w:rsid w:val="0079243E"/>
    <w:rsid w:val="00792885"/>
    <w:rsid w:val="00792F6D"/>
    <w:rsid w:val="00793255"/>
    <w:rsid w:val="007935C4"/>
    <w:rsid w:val="00793EFA"/>
    <w:rsid w:val="00795E18"/>
    <w:rsid w:val="00797585"/>
    <w:rsid w:val="007A0800"/>
    <w:rsid w:val="007A1894"/>
    <w:rsid w:val="007A2A61"/>
    <w:rsid w:val="007A3347"/>
    <w:rsid w:val="007A5913"/>
    <w:rsid w:val="007B1A87"/>
    <w:rsid w:val="007B3121"/>
    <w:rsid w:val="007B3F8A"/>
    <w:rsid w:val="007B6607"/>
    <w:rsid w:val="007B762E"/>
    <w:rsid w:val="007C006A"/>
    <w:rsid w:val="007C4085"/>
    <w:rsid w:val="007C7D61"/>
    <w:rsid w:val="007D01B5"/>
    <w:rsid w:val="007D12D9"/>
    <w:rsid w:val="007D1CA7"/>
    <w:rsid w:val="007D531A"/>
    <w:rsid w:val="007D5B16"/>
    <w:rsid w:val="007E1665"/>
    <w:rsid w:val="007F04A5"/>
    <w:rsid w:val="007F09B4"/>
    <w:rsid w:val="007F0DC4"/>
    <w:rsid w:val="007F1717"/>
    <w:rsid w:val="008002C2"/>
    <w:rsid w:val="00800FF1"/>
    <w:rsid w:val="00804598"/>
    <w:rsid w:val="00805933"/>
    <w:rsid w:val="00805A72"/>
    <w:rsid w:val="008069D1"/>
    <w:rsid w:val="00815056"/>
    <w:rsid w:val="00820DB2"/>
    <w:rsid w:val="008217AD"/>
    <w:rsid w:val="00821BB1"/>
    <w:rsid w:val="008262C8"/>
    <w:rsid w:val="008277E4"/>
    <w:rsid w:val="008325B0"/>
    <w:rsid w:val="00832783"/>
    <w:rsid w:val="00834CD1"/>
    <w:rsid w:val="008356F0"/>
    <w:rsid w:val="00836FDD"/>
    <w:rsid w:val="008370D2"/>
    <w:rsid w:val="00843EF7"/>
    <w:rsid w:val="00844F07"/>
    <w:rsid w:val="008460D7"/>
    <w:rsid w:val="008477C2"/>
    <w:rsid w:val="008504C8"/>
    <w:rsid w:val="0085081D"/>
    <w:rsid w:val="00851605"/>
    <w:rsid w:val="00851932"/>
    <w:rsid w:val="00853295"/>
    <w:rsid w:val="00853AA8"/>
    <w:rsid w:val="00855663"/>
    <w:rsid w:val="00861495"/>
    <w:rsid w:val="008618A2"/>
    <w:rsid w:val="008658E7"/>
    <w:rsid w:val="00866E45"/>
    <w:rsid w:val="00867049"/>
    <w:rsid w:val="0087113D"/>
    <w:rsid w:val="00871266"/>
    <w:rsid w:val="0087181D"/>
    <w:rsid w:val="00872924"/>
    <w:rsid w:val="008742D5"/>
    <w:rsid w:val="00874A90"/>
    <w:rsid w:val="00877269"/>
    <w:rsid w:val="00877463"/>
    <w:rsid w:val="008806C9"/>
    <w:rsid w:val="00882DCA"/>
    <w:rsid w:val="00886BE7"/>
    <w:rsid w:val="008911A3"/>
    <w:rsid w:val="008917FB"/>
    <w:rsid w:val="008A0069"/>
    <w:rsid w:val="008A009E"/>
    <w:rsid w:val="008A47EA"/>
    <w:rsid w:val="008A61A4"/>
    <w:rsid w:val="008B0497"/>
    <w:rsid w:val="008B7E41"/>
    <w:rsid w:val="008C1612"/>
    <w:rsid w:val="008C17AE"/>
    <w:rsid w:val="008C23C0"/>
    <w:rsid w:val="008C2E0F"/>
    <w:rsid w:val="008C2F70"/>
    <w:rsid w:val="008C3E2F"/>
    <w:rsid w:val="008C3FCC"/>
    <w:rsid w:val="008C43FD"/>
    <w:rsid w:val="008C65F2"/>
    <w:rsid w:val="008C6A68"/>
    <w:rsid w:val="008C72F6"/>
    <w:rsid w:val="008D1739"/>
    <w:rsid w:val="008D3EC6"/>
    <w:rsid w:val="008D5738"/>
    <w:rsid w:val="008D6713"/>
    <w:rsid w:val="008D6E20"/>
    <w:rsid w:val="008D736C"/>
    <w:rsid w:val="008E0022"/>
    <w:rsid w:val="008E288A"/>
    <w:rsid w:val="008E6F72"/>
    <w:rsid w:val="008F1213"/>
    <w:rsid w:val="008F50B2"/>
    <w:rsid w:val="008F5445"/>
    <w:rsid w:val="008F5DE8"/>
    <w:rsid w:val="00900291"/>
    <w:rsid w:val="00900F6D"/>
    <w:rsid w:val="009015E9"/>
    <w:rsid w:val="00902C05"/>
    <w:rsid w:val="00903403"/>
    <w:rsid w:val="00916D59"/>
    <w:rsid w:val="009171DB"/>
    <w:rsid w:val="00917280"/>
    <w:rsid w:val="00917A21"/>
    <w:rsid w:val="00920FB1"/>
    <w:rsid w:val="00922F7F"/>
    <w:rsid w:val="0092443E"/>
    <w:rsid w:val="00924B6B"/>
    <w:rsid w:val="0092649A"/>
    <w:rsid w:val="0092744D"/>
    <w:rsid w:val="0093319E"/>
    <w:rsid w:val="009372BF"/>
    <w:rsid w:val="00941F54"/>
    <w:rsid w:val="00941FBC"/>
    <w:rsid w:val="0094706C"/>
    <w:rsid w:val="00951E79"/>
    <w:rsid w:val="009527A0"/>
    <w:rsid w:val="0095399E"/>
    <w:rsid w:val="00954137"/>
    <w:rsid w:val="00955959"/>
    <w:rsid w:val="00955B69"/>
    <w:rsid w:val="0095623A"/>
    <w:rsid w:val="00956421"/>
    <w:rsid w:val="00957B28"/>
    <w:rsid w:val="00964764"/>
    <w:rsid w:val="00964822"/>
    <w:rsid w:val="0096693C"/>
    <w:rsid w:val="00970281"/>
    <w:rsid w:val="00973563"/>
    <w:rsid w:val="0097539A"/>
    <w:rsid w:val="00976463"/>
    <w:rsid w:val="00981C15"/>
    <w:rsid w:val="00983770"/>
    <w:rsid w:val="00984206"/>
    <w:rsid w:val="00985FFC"/>
    <w:rsid w:val="00987D61"/>
    <w:rsid w:val="00991937"/>
    <w:rsid w:val="00992909"/>
    <w:rsid w:val="00992A5F"/>
    <w:rsid w:val="00992DB9"/>
    <w:rsid w:val="00995B87"/>
    <w:rsid w:val="009965BB"/>
    <w:rsid w:val="00997184"/>
    <w:rsid w:val="009A37DF"/>
    <w:rsid w:val="009A532E"/>
    <w:rsid w:val="009A7ABF"/>
    <w:rsid w:val="009B1C3C"/>
    <w:rsid w:val="009B297F"/>
    <w:rsid w:val="009B5BD8"/>
    <w:rsid w:val="009B7766"/>
    <w:rsid w:val="009C0481"/>
    <w:rsid w:val="009C0F22"/>
    <w:rsid w:val="009C38F5"/>
    <w:rsid w:val="009C5265"/>
    <w:rsid w:val="009C5BBA"/>
    <w:rsid w:val="009C726C"/>
    <w:rsid w:val="009C7969"/>
    <w:rsid w:val="009D1C2E"/>
    <w:rsid w:val="009D3AF0"/>
    <w:rsid w:val="009D43F3"/>
    <w:rsid w:val="009D4490"/>
    <w:rsid w:val="009D6C0B"/>
    <w:rsid w:val="009E0412"/>
    <w:rsid w:val="009E40D7"/>
    <w:rsid w:val="009E6351"/>
    <w:rsid w:val="009E671E"/>
    <w:rsid w:val="009F0E97"/>
    <w:rsid w:val="009F4D5D"/>
    <w:rsid w:val="009F7505"/>
    <w:rsid w:val="009F7917"/>
    <w:rsid w:val="00A005C2"/>
    <w:rsid w:val="00A02675"/>
    <w:rsid w:val="00A0329B"/>
    <w:rsid w:val="00A04E05"/>
    <w:rsid w:val="00A06E70"/>
    <w:rsid w:val="00A104ED"/>
    <w:rsid w:val="00A1054A"/>
    <w:rsid w:val="00A10C88"/>
    <w:rsid w:val="00A12FE6"/>
    <w:rsid w:val="00A145BB"/>
    <w:rsid w:val="00A14D1D"/>
    <w:rsid w:val="00A14FDA"/>
    <w:rsid w:val="00A159BA"/>
    <w:rsid w:val="00A17337"/>
    <w:rsid w:val="00A22E06"/>
    <w:rsid w:val="00A2430E"/>
    <w:rsid w:val="00A2446D"/>
    <w:rsid w:val="00A25356"/>
    <w:rsid w:val="00A2542F"/>
    <w:rsid w:val="00A2674A"/>
    <w:rsid w:val="00A3015A"/>
    <w:rsid w:val="00A3265D"/>
    <w:rsid w:val="00A35309"/>
    <w:rsid w:val="00A363C0"/>
    <w:rsid w:val="00A37068"/>
    <w:rsid w:val="00A372C1"/>
    <w:rsid w:val="00A37F63"/>
    <w:rsid w:val="00A4126B"/>
    <w:rsid w:val="00A460C4"/>
    <w:rsid w:val="00A47CDF"/>
    <w:rsid w:val="00A47D49"/>
    <w:rsid w:val="00A53D51"/>
    <w:rsid w:val="00A57482"/>
    <w:rsid w:val="00A61CEA"/>
    <w:rsid w:val="00A70CB7"/>
    <w:rsid w:val="00A73BC1"/>
    <w:rsid w:val="00A73BF5"/>
    <w:rsid w:val="00A80B3D"/>
    <w:rsid w:val="00A8114C"/>
    <w:rsid w:val="00A81506"/>
    <w:rsid w:val="00A84CC9"/>
    <w:rsid w:val="00A85FCC"/>
    <w:rsid w:val="00A86660"/>
    <w:rsid w:val="00A8799E"/>
    <w:rsid w:val="00A903CC"/>
    <w:rsid w:val="00A94B03"/>
    <w:rsid w:val="00A9776C"/>
    <w:rsid w:val="00AA034D"/>
    <w:rsid w:val="00AA055F"/>
    <w:rsid w:val="00AA285B"/>
    <w:rsid w:val="00AA60DC"/>
    <w:rsid w:val="00AA6D7E"/>
    <w:rsid w:val="00AB1C99"/>
    <w:rsid w:val="00AB2F13"/>
    <w:rsid w:val="00AB31CA"/>
    <w:rsid w:val="00AB3986"/>
    <w:rsid w:val="00AB3FB5"/>
    <w:rsid w:val="00AB4F1F"/>
    <w:rsid w:val="00AB697A"/>
    <w:rsid w:val="00AB73F2"/>
    <w:rsid w:val="00AB76CD"/>
    <w:rsid w:val="00AC02C6"/>
    <w:rsid w:val="00AC3640"/>
    <w:rsid w:val="00AC3659"/>
    <w:rsid w:val="00AC584A"/>
    <w:rsid w:val="00AC5912"/>
    <w:rsid w:val="00AC696D"/>
    <w:rsid w:val="00AC70FE"/>
    <w:rsid w:val="00AD19F4"/>
    <w:rsid w:val="00AD4910"/>
    <w:rsid w:val="00AD6A69"/>
    <w:rsid w:val="00AE21FB"/>
    <w:rsid w:val="00AE2C06"/>
    <w:rsid w:val="00AE612F"/>
    <w:rsid w:val="00AF01C1"/>
    <w:rsid w:val="00AF0CE4"/>
    <w:rsid w:val="00AF5102"/>
    <w:rsid w:val="00AF5839"/>
    <w:rsid w:val="00AF7AAA"/>
    <w:rsid w:val="00B00C0E"/>
    <w:rsid w:val="00B0347B"/>
    <w:rsid w:val="00B111A5"/>
    <w:rsid w:val="00B11FFB"/>
    <w:rsid w:val="00B13B32"/>
    <w:rsid w:val="00B14EEF"/>
    <w:rsid w:val="00B154B5"/>
    <w:rsid w:val="00B15C09"/>
    <w:rsid w:val="00B21625"/>
    <w:rsid w:val="00B23016"/>
    <w:rsid w:val="00B25592"/>
    <w:rsid w:val="00B318BC"/>
    <w:rsid w:val="00B31C3C"/>
    <w:rsid w:val="00B33B8A"/>
    <w:rsid w:val="00B3538B"/>
    <w:rsid w:val="00B3560D"/>
    <w:rsid w:val="00B372DC"/>
    <w:rsid w:val="00B404FD"/>
    <w:rsid w:val="00B41198"/>
    <w:rsid w:val="00B42389"/>
    <w:rsid w:val="00B4584A"/>
    <w:rsid w:val="00B477D5"/>
    <w:rsid w:val="00B51989"/>
    <w:rsid w:val="00B51F8D"/>
    <w:rsid w:val="00B55958"/>
    <w:rsid w:val="00B55E92"/>
    <w:rsid w:val="00B61919"/>
    <w:rsid w:val="00B62201"/>
    <w:rsid w:val="00B643CD"/>
    <w:rsid w:val="00B64BA7"/>
    <w:rsid w:val="00B64BBA"/>
    <w:rsid w:val="00B651E9"/>
    <w:rsid w:val="00B655B3"/>
    <w:rsid w:val="00B66B0A"/>
    <w:rsid w:val="00B67C15"/>
    <w:rsid w:val="00B70AF5"/>
    <w:rsid w:val="00B70CCC"/>
    <w:rsid w:val="00B714F3"/>
    <w:rsid w:val="00B742DE"/>
    <w:rsid w:val="00B7449F"/>
    <w:rsid w:val="00B75B38"/>
    <w:rsid w:val="00B75BB3"/>
    <w:rsid w:val="00B77D49"/>
    <w:rsid w:val="00B83864"/>
    <w:rsid w:val="00B843B1"/>
    <w:rsid w:val="00B86A5A"/>
    <w:rsid w:val="00B86CAF"/>
    <w:rsid w:val="00B902FE"/>
    <w:rsid w:val="00B91DF9"/>
    <w:rsid w:val="00B979F7"/>
    <w:rsid w:val="00BA0EEE"/>
    <w:rsid w:val="00BA167A"/>
    <w:rsid w:val="00BA1D12"/>
    <w:rsid w:val="00BA36B5"/>
    <w:rsid w:val="00BA5E38"/>
    <w:rsid w:val="00BB1220"/>
    <w:rsid w:val="00BB159C"/>
    <w:rsid w:val="00BB1E91"/>
    <w:rsid w:val="00BB5703"/>
    <w:rsid w:val="00BB6350"/>
    <w:rsid w:val="00BB6BA4"/>
    <w:rsid w:val="00BB7DEF"/>
    <w:rsid w:val="00BC1911"/>
    <w:rsid w:val="00BC2589"/>
    <w:rsid w:val="00BC30E4"/>
    <w:rsid w:val="00BC43FA"/>
    <w:rsid w:val="00BC4EB6"/>
    <w:rsid w:val="00BC7BDA"/>
    <w:rsid w:val="00BD0A95"/>
    <w:rsid w:val="00BD24B4"/>
    <w:rsid w:val="00BD2C84"/>
    <w:rsid w:val="00BD3C4A"/>
    <w:rsid w:val="00BD5521"/>
    <w:rsid w:val="00BD62BC"/>
    <w:rsid w:val="00BD65B0"/>
    <w:rsid w:val="00BD7E27"/>
    <w:rsid w:val="00BE0600"/>
    <w:rsid w:val="00BE1089"/>
    <w:rsid w:val="00BE1F1B"/>
    <w:rsid w:val="00BE2952"/>
    <w:rsid w:val="00BE3D40"/>
    <w:rsid w:val="00BE4E78"/>
    <w:rsid w:val="00BE5EC3"/>
    <w:rsid w:val="00BE7483"/>
    <w:rsid w:val="00BE7F45"/>
    <w:rsid w:val="00BF08DF"/>
    <w:rsid w:val="00BF45BA"/>
    <w:rsid w:val="00BF6810"/>
    <w:rsid w:val="00BF6AC9"/>
    <w:rsid w:val="00BF7C4B"/>
    <w:rsid w:val="00C0009E"/>
    <w:rsid w:val="00C00BB6"/>
    <w:rsid w:val="00C05786"/>
    <w:rsid w:val="00C07032"/>
    <w:rsid w:val="00C07288"/>
    <w:rsid w:val="00C1263C"/>
    <w:rsid w:val="00C1293D"/>
    <w:rsid w:val="00C14796"/>
    <w:rsid w:val="00C14961"/>
    <w:rsid w:val="00C14D9D"/>
    <w:rsid w:val="00C15AEE"/>
    <w:rsid w:val="00C2007A"/>
    <w:rsid w:val="00C25E9C"/>
    <w:rsid w:val="00C2665B"/>
    <w:rsid w:val="00C32A85"/>
    <w:rsid w:val="00C32DDC"/>
    <w:rsid w:val="00C34BDF"/>
    <w:rsid w:val="00C40D67"/>
    <w:rsid w:val="00C42307"/>
    <w:rsid w:val="00C4260A"/>
    <w:rsid w:val="00C42C2B"/>
    <w:rsid w:val="00C4583E"/>
    <w:rsid w:val="00C468CE"/>
    <w:rsid w:val="00C477C9"/>
    <w:rsid w:val="00C4794A"/>
    <w:rsid w:val="00C47C73"/>
    <w:rsid w:val="00C50D15"/>
    <w:rsid w:val="00C51BFB"/>
    <w:rsid w:val="00C536F7"/>
    <w:rsid w:val="00C53BC1"/>
    <w:rsid w:val="00C54C24"/>
    <w:rsid w:val="00C54EEF"/>
    <w:rsid w:val="00C57A7C"/>
    <w:rsid w:val="00C60E7F"/>
    <w:rsid w:val="00C61103"/>
    <w:rsid w:val="00C625A5"/>
    <w:rsid w:val="00C653C2"/>
    <w:rsid w:val="00C6545E"/>
    <w:rsid w:val="00C65CDD"/>
    <w:rsid w:val="00C71169"/>
    <w:rsid w:val="00C71AD2"/>
    <w:rsid w:val="00C74F4F"/>
    <w:rsid w:val="00C760F8"/>
    <w:rsid w:val="00C80D35"/>
    <w:rsid w:val="00C831D5"/>
    <w:rsid w:val="00C832DC"/>
    <w:rsid w:val="00C8644E"/>
    <w:rsid w:val="00C90191"/>
    <w:rsid w:val="00C94B77"/>
    <w:rsid w:val="00C94EA1"/>
    <w:rsid w:val="00C95722"/>
    <w:rsid w:val="00C959E2"/>
    <w:rsid w:val="00CA071E"/>
    <w:rsid w:val="00CA2B34"/>
    <w:rsid w:val="00CA318A"/>
    <w:rsid w:val="00CA3D06"/>
    <w:rsid w:val="00CA413E"/>
    <w:rsid w:val="00CA5C84"/>
    <w:rsid w:val="00CA6281"/>
    <w:rsid w:val="00CA654A"/>
    <w:rsid w:val="00CA697F"/>
    <w:rsid w:val="00CB0E4C"/>
    <w:rsid w:val="00CB4019"/>
    <w:rsid w:val="00CB5E00"/>
    <w:rsid w:val="00CB6960"/>
    <w:rsid w:val="00CB6E7B"/>
    <w:rsid w:val="00CC22E8"/>
    <w:rsid w:val="00CC522D"/>
    <w:rsid w:val="00CC7660"/>
    <w:rsid w:val="00CD1572"/>
    <w:rsid w:val="00CD1F82"/>
    <w:rsid w:val="00CD3D54"/>
    <w:rsid w:val="00CD4C7A"/>
    <w:rsid w:val="00CD70F1"/>
    <w:rsid w:val="00CE3390"/>
    <w:rsid w:val="00CE53E3"/>
    <w:rsid w:val="00CE7567"/>
    <w:rsid w:val="00CE7A55"/>
    <w:rsid w:val="00D01E32"/>
    <w:rsid w:val="00D03A63"/>
    <w:rsid w:val="00D12B28"/>
    <w:rsid w:val="00D154D0"/>
    <w:rsid w:val="00D15602"/>
    <w:rsid w:val="00D240AA"/>
    <w:rsid w:val="00D257D1"/>
    <w:rsid w:val="00D30CD5"/>
    <w:rsid w:val="00D31EDF"/>
    <w:rsid w:val="00D31F59"/>
    <w:rsid w:val="00D3323F"/>
    <w:rsid w:val="00D34DD0"/>
    <w:rsid w:val="00D3531E"/>
    <w:rsid w:val="00D35B02"/>
    <w:rsid w:val="00D36CE4"/>
    <w:rsid w:val="00D41052"/>
    <w:rsid w:val="00D417C8"/>
    <w:rsid w:val="00D41ADD"/>
    <w:rsid w:val="00D42FB7"/>
    <w:rsid w:val="00D452E8"/>
    <w:rsid w:val="00D45F66"/>
    <w:rsid w:val="00D46227"/>
    <w:rsid w:val="00D47013"/>
    <w:rsid w:val="00D50C11"/>
    <w:rsid w:val="00D51B85"/>
    <w:rsid w:val="00D52201"/>
    <w:rsid w:val="00D52235"/>
    <w:rsid w:val="00D53332"/>
    <w:rsid w:val="00D54E6B"/>
    <w:rsid w:val="00D565D0"/>
    <w:rsid w:val="00D57D0E"/>
    <w:rsid w:val="00D57E5A"/>
    <w:rsid w:val="00D57E7A"/>
    <w:rsid w:val="00D63423"/>
    <w:rsid w:val="00D645EE"/>
    <w:rsid w:val="00D660B6"/>
    <w:rsid w:val="00D67C48"/>
    <w:rsid w:val="00D67EF4"/>
    <w:rsid w:val="00D738D8"/>
    <w:rsid w:val="00D748B7"/>
    <w:rsid w:val="00D753D0"/>
    <w:rsid w:val="00D75C04"/>
    <w:rsid w:val="00D7743D"/>
    <w:rsid w:val="00D80AA2"/>
    <w:rsid w:val="00D82E35"/>
    <w:rsid w:val="00D84D31"/>
    <w:rsid w:val="00D852E0"/>
    <w:rsid w:val="00D9362C"/>
    <w:rsid w:val="00DA1B0D"/>
    <w:rsid w:val="00DA32BC"/>
    <w:rsid w:val="00DA3D3E"/>
    <w:rsid w:val="00DA6461"/>
    <w:rsid w:val="00DB338B"/>
    <w:rsid w:val="00DB38F0"/>
    <w:rsid w:val="00DB4D93"/>
    <w:rsid w:val="00DB69DC"/>
    <w:rsid w:val="00DB71D4"/>
    <w:rsid w:val="00DC13A0"/>
    <w:rsid w:val="00DC4A87"/>
    <w:rsid w:val="00DC7375"/>
    <w:rsid w:val="00DD04BF"/>
    <w:rsid w:val="00DD06F0"/>
    <w:rsid w:val="00DD0921"/>
    <w:rsid w:val="00DD55D5"/>
    <w:rsid w:val="00DD64A0"/>
    <w:rsid w:val="00DD6E66"/>
    <w:rsid w:val="00DE19F5"/>
    <w:rsid w:val="00DE1E47"/>
    <w:rsid w:val="00DE325A"/>
    <w:rsid w:val="00DE4035"/>
    <w:rsid w:val="00DE432E"/>
    <w:rsid w:val="00DE447A"/>
    <w:rsid w:val="00DE46F0"/>
    <w:rsid w:val="00DE517A"/>
    <w:rsid w:val="00DE6495"/>
    <w:rsid w:val="00DF2199"/>
    <w:rsid w:val="00DF31CD"/>
    <w:rsid w:val="00DF4312"/>
    <w:rsid w:val="00DF5A4F"/>
    <w:rsid w:val="00E003EA"/>
    <w:rsid w:val="00E04F0C"/>
    <w:rsid w:val="00E0670B"/>
    <w:rsid w:val="00E06DFB"/>
    <w:rsid w:val="00E07AEB"/>
    <w:rsid w:val="00E07C10"/>
    <w:rsid w:val="00E12020"/>
    <w:rsid w:val="00E12FCB"/>
    <w:rsid w:val="00E23183"/>
    <w:rsid w:val="00E25AB8"/>
    <w:rsid w:val="00E2778B"/>
    <w:rsid w:val="00E32798"/>
    <w:rsid w:val="00E33006"/>
    <w:rsid w:val="00E34530"/>
    <w:rsid w:val="00E34B6F"/>
    <w:rsid w:val="00E41B1D"/>
    <w:rsid w:val="00E41C5F"/>
    <w:rsid w:val="00E46C53"/>
    <w:rsid w:val="00E4759B"/>
    <w:rsid w:val="00E5082C"/>
    <w:rsid w:val="00E56B36"/>
    <w:rsid w:val="00E61384"/>
    <w:rsid w:val="00E6154A"/>
    <w:rsid w:val="00E621EC"/>
    <w:rsid w:val="00E652B8"/>
    <w:rsid w:val="00E66C99"/>
    <w:rsid w:val="00E70DE3"/>
    <w:rsid w:val="00E717AB"/>
    <w:rsid w:val="00E72785"/>
    <w:rsid w:val="00E73E30"/>
    <w:rsid w:val="00E73F0A"/>
    <w:rsid w:val="00E748F5"/>
    <w:rsid w:val="00E76F0B"/>
    <w:rsid w:val="00E77A6A"/>
    <w:rsid w:val="00E82162"/>
    <w:rsid w:val="00E83734"/>
    <w:rsid w:val="00E83DF5"/>
    <w:rsid w:val="00E87292"/>
    <w:rsid w:val="00E927C2"/>
    <w:rsid w:val="00E9373B"/>
    <w:rsid w:val="00E95454"/>
    <w:rsid w:val="00E97284"/>
    <w:rsid w:val="00E97944"/>
    <w:rsid w:val="00EA45B7"/>
    <w:rsid w:val="00EA4A0E"/>
    <w:rsid w:val="00EA544B"/>
    <w:rsid w:val="00EA74DE"/>
    <w:rsid w:val="00EB0037"/>
    <w:rsid w:val="00EB075B"/>
    <w:rsid w:val="00EB2904"/>
    <w:rsid w:val="00EB3ADD"/>
    <w:rsid w:val="00EB4B66"/>
    <w:rsid w:val="00EB5268"/>
    <w:rsid w:val="00EB5978"/>
    <w:rsid w:val="00EC1722"/>
    <w:rsid w:val="00EC1781"/>
    <w:rsid w:val="00EC6F37"/>
    <w:rsid w:val="00ED1172"/>
    <w:rsid w:val="00ED15C9"/>
    <w:rsid w:val="00ED2B89"/>
    <w:rsid w:val="00ED4D03"/>
    <w:rsid w:val="00ED68A3"/>
    <w:rsid w:val="00ED6D19"/>
    <w:rsid w:val="00ED7CED"/>
    <w:rsid w:val="00EE0368"/>
    <w:rsid w:val="00EE22D3"/>
    <w:rsid w:val="00EE2865"/>
    <w:rsid w:val="00EE71D5"/>
    <w:rsid w:val="00EE728D"/>
    <w:rsid w:val="00EF0640"/>
    <w:rsid w:val="00EF3B80"/>
    <w:rsid w:val="00EF72CE"/>
    <w:rsid w:val="00F0082A"/>
    <w:rsid w:val="00F01CD1"/>
    <w:rsid w:val="00F020E6"/>
    <w:rsid w:val="00F14131"/>
    <w:rsid w:val="00F14925"/>
    <w:rsid w:val="00F17B55"/>
    <w:rsid w:val="00F210E6"/>
    <w:rsid w:val="00F23386"/>
    <w:rsid w:val="00F25D00"/>
    <w:rsid w:val="00F27871"/>
    <w:rsid w:val="00F31802"/>
    <w:rsid w:val="00F32599"/>
    <w:rsid w:val="00F33011"/>
    <w:rsid w:val="00F37138"/>
    <w:rsid w:val="00F44C8C"/>
    <w:rsid w:val="00F453BA"/>
    <w:rsid w:val="00F45C4C"/>
    <w:rsid w:val="00F54EFD"/>
    <w:rsid w:val="00F54F87"/>
    <w:rsid w:val="00F56658"/>
    <w:rsid w:val="00F62860"/>
    <w:rsid w:val="00F63110"/>
    <w:rsid w:val="00F67AA2"/>
    <w:rsid w:val="00F71A1E"/>
    <w:rsid w:val="00F74D2F"/>
    <w:rsid w:val="00F75987"/>
    <w:rsid w:val="00F763EE"/>
    <w:rsid w:val="00F7652D"/>
    <w:rsid w:val="00F80C9F"/>
    <w:rsid w:val="00F80DF1"/>
    <w:rsid w:val="00F87534"/>
    <w:rsid w:val="00F904DA"/>
    <w:rsid w:val="00F919E4"/>
    <w:rsid w:val="00F91F4B"/>
    <w:rsid w:val="00F93B33"/>
    <w:rsid w:val="00F9441C"/>
    <w:rsid w:val="00F959EC"/>
    <w:rsid w:val="00F96478"/>
    <w:rsid w:val="00F96AFB"/>
    <w:rsid w:val="00FA0139"/>
    <w:rsid w:val="00FA12B2"/>
    <w:rsid w:val="00FA2DA5"/>
    <w:rsid w:val="00FA4542"/>
    <w:rsid w:val="00FA46A5"/>
    <w:rsid w:val="00FA4F0E"/>
    <w:rsid w:val="00FA5A70"/>
    <w:rsid w:val="00FA720B"/>
    <w:rsid w:val="00FB032F"/>
    <w:rsid w:val="00FB05ED"/>
    <w:rsid w:val="00FB2C6B"/>
    <w:rsid w:val="00FB2D32"/>
    <w:rsid w:val="00FB45D0"/>
    <w:rsid w:val="00FB490B"/>
    <w:rsid w:val="00FB4EB8"/>
    <w:rsid w:val="00FB51DE"/>
    <w:rsid w:val="00FB51E9"/>
    <w:rsid w:val="00FC084F"/>
    <w:rsid w:val="00FC1CB3"/>
    <w:rsid w:val="00FC3B6E"/>
    <w:rsid w:val="00FC4122"/>
    <w:rsid w:val="00FC5A8A"/>
    <w:rsid w:val="00FC5E87"/>
    <w:rsid w:val="00FC60C1"/>
    <w:rsid w:val="00FC68F2"/>
    <w:rsid w:val="00FC6FC5"/>
    <w:rsid w:val="00FD0498"/>
    <w:rsid w:val="00FD25BD"/>
    <w:rsid w:val="00FD4F53"/>
    <w:rsid w:val="00FD72F7"/>
    <w:rsid w:val="00FE1E10"/>
    <w:rsid w:val="00FE25B5"/>
    <w:rsid w:val="00FE36FA"/>
    <w:rsid w:val="00FE56A3"/>
    <w:rsid w:val="00FF1D83"/>
    <w:rsid w:val="00FF32EB"/>
    <w:rsid w:val="00FF3F5C"/>
    <w:rsid w:val="00FF76A9"/>
    <w:rsid w:val="00FF7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71C957C"/>
  <w15:docId w15:val="{BCDEA3C9-1D45-4E3A-9462-4FF8F581C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C17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qFormat/>
    <w:rsid w:val="0070067E"/>
    <w:pPr>
      <w:widowControl w:val="0"/>
      <w:spacing w:after="0"/>
      <w:ind w:left="1238"/>
      <w:outlineLvl w:val="0"/>
    </w:pPr>
    <w:rPr>
      <w:rFonts w:ascii="Cambria" w:eastAsia="Cambria" w:hAnsi="Cambria"/>
      <w:sz w:val="52"/>
      <w:szCs w:val="52"/>
    </w:rPr>
  </w:style>
  <w:style w:type="paragraph" w:styleId="Heading2">
    <w:name w:val="heading 2"/>
    <w:basedOn w:val="Heading1"/>
    <w:link w:val="Heading2Char"/>
    <w:uiPriority w:val="1"/>
    <w:qFormat/>
    <w:rsid w:val="00DE4035"/>
    <w:pPr>
      <w:spacing w:after="120"/>
      <w:ind w:left="0"/>
      <w:jc w:val="center"/>
      <w:outlineLvl w:val="1"/>
    </w:pPr>
    <w:rPr>
      <w:rFonts w:ascii="Times New Roman" w:hAnsi="Times New Roman" w:cs="Times New Roma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6227"/>
    <w:pPr>
      <w:jc w:val="center"/>
      <w:outlineLvl w:val="2"/>
    </w:pPr>
    <w:rPr>
      <w:rFonts w:cs="Times New Roman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3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97FD2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8A47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4975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0497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97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975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A47CDF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47CD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A47CDF"/>
    <w:pPr>
      <w:spacing w:after="200" w:line="276" w:lineRule="auto"/>
      <w:ind w:left="720"/>
      <w:contextualSpacing/>
    </w:pPr>
  </w:style>
  <w:style w:type="paragraph" w:styleId="BodyText">
    <w:name w:val="Body Text"/>
    <w:basedOn w:val="Normal"/>
    <w:link w:val="BodyTextChar"/>
    <w:qFormat/>
    <w:rsid w:val="00BC30E4"/>
    <w:pPr>
      <w:widowControl w:val="0"/>
      <w:spacing w:after="0"/>
      <w:ind w:left="1120" w:hanging="540"/>
    </w:pPr>
    <w:rPr>
      <w:rFonts w:eastAsia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C30E4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3A628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aliases w:val="after pg 1,odd pg"/>
    <w:basedOn w:val="Normal"/>
    <w:link w:val="FooterChar"/>
    <w:uiPriority w:val="99"/>
    <w:unhideWhenUsed/>
    <w:rsid w:val="003A6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aliases w:val="after pg 1 Char,odd pg Char"/>
    <w:basedOn w:val="DefaultParagraphFont"/>
    <w:link w:val="Footer"/>
    <w:uiPriority w:val="99"/>
    <w:rsid w:val="003A6286"/>
  </w:style>
  <w:style w:type="character" w:customStyle="1" w:styleId="Heading1Char">
    <w:name w:val="Heading 1 Char"/>
    <w:basedOn w:val="DefaultParagraphFont"/>
    <w:link w:val="Heading1"/>
    <w:uiPriority w:val="1"/>
    <w:rsid w:val="0070067E"/>
    <w:rPr>
      <w:rFonts w:ascii="Cambria" w:eastAsia="Cambria" w:hAnsi="Cambria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DE4035"/>
    <w:rPr>
      <w:rFonts w:ascii="Times New Roman" w:eastAsia="Cambria" w:hAnsi="Times New Roman" w:cs="Times New Roman"/>
      <w:sz w:val="52"/>
      <w:szCs w:val="52"/>
    </w:rPr>
  </w:style>
  <w:style w:type="paragraph" w:customStyle="1" w:styleId="TableParagraph">
    <w:name w:val="Table Paragraph"/>
    <w:basedOn w:val="Normal"/>
    <w:uiPriority w:val="1"/>
    <w:qFormat/>
    <w:rsid w:val="0070067E"/>
    <w:pPr>
      <w:widowControl w:val="0"/>
      <w:spacing w:after="0"/>
    </w:pPr>
  </w:style>
  <w:style w:type="paragraph" w:styleId="Header">
    <w:name w:val="header"/>
    <w:basedOn w:val="Normal"/>
    <w:link w:val="HeaderChar"/>
    <w:uiPriority w:val="99"/>
    <w:unhideWhenUsed/>
    <w:rsid w:val="0070067E"/>
    <w:pPr>
      <w:widowControl w:val="0"/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0067E"/>
  </w:style>
  <w:style w:type="paragraph" w:customStyle="1" w:styleId="Formal1">
    <w:name w:val="Formal1"/>
    <w:rsid w:val="007B3121"/>
    <w:pPr>
      <w:spacing w:before="60" w:after="60"/>
    </w:pPr>
    <w:rPr>
      <w:rFonts w:ascii="New York" w:eastAsia="Times New Roman" w:hAnsi="New York" w:cs="Times New Roman"/>
      <w:sz w:val="24"/>
      <w:szCs w:val="20"/>
    </w:rPr>
  </w:style>
  <w:style w:type="paragraph" w:customStyle="1" w:styleId="Informal1">
    <w:name w:val="Informal1"/>
    <w:basedOn w:val="Normal"/>
    <w:rsid w:val="007B3121"/>
    <w:pPr>
      <w:spacing w:after="0"/>
    </w:pPr>
    <w:rPr>
      <w:rFonts w:ascii="Helvetica" w:eastAsia="Times New Roman" w:hAnsi="Helvetica" w:cs="Times New Roman"/>
      <w:b/>
      <w:sz w:val="20"/>
      <w:szCs w:val="20"/>
    </w:rPr>
  </w:style>
  <w:style w:type="paragraph" w:customStyle="1" w:styleId="SectionDescription">
    <w:name w:val="Section Description"/>
    <w:basedOn w:val="Normal"/>
    <w:rsid w:val="007B3121"/>
    <w:pPr>
      <w:spacing w:before="40" w:after="40"/>
      <w:ind w:left="144" w:right="144"/>
      <w:jc w:val="both"/>
    </w:pPr>
    <w:rPr>
      <w:rFonts w:eastAsia="Times New Roman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F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3FCC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C3FCC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1C1333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D738D8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738D8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738D8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D738D8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B2C6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46227"/>
    <w:rPr>
      <w:rFonts w:ascii="Times New Roman" w:hAnsi="Times New Roman" w:cs="Times New Roman"/>
      <w:b/>
      <w:sz w:val="28"/>
      <w:szCs w:val="28"/>
    </w:rPr>
  </w:style>
  <w:style w:type="table" w:customStyle="1" w:styleId="TableGrid11">
    <w:name w:val="Table Grid11"/>
    <w:basedOn w:val="TableNormal"/>
    <w:next w:val="TableGrid"/>
    <w:uiPriority w:val="59"/>
    <w:rsid w:val="006510F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E4436"/>
    <w:pPr>
      <w:keepNext/>
      <w:keepLines/>
      <w:widowControl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E443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C1781"/>
    <w:pPr>
      <w:spacing w:after="100"/>
      <w:ind w:left="2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178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92A5F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2D6D61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71392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paragraph" w:customStyle="1" w:styleId="DOTHeader">
    <w:name w:val="DOT Header"/>
    <w:basedOn w:val="Normal"/>
    <w:rsid w:val="008F50B2"/>
    <w:pPr>
      <w:tabs>
        <w:tab w:val="right" w:pos="9360"/>
      </w:tabs>
      <w:spacing w:after="0"/>
    </w:pPr>
    <w:rPr>
      <w:rFonts w:asciiTheme="minorHAnsi" w:eastAsia="Times New Roman" w:hAnsiTheme="minorHAnsi" w:cs="Arial"/>
      <w:kern w:val="12"/>
      <w:sz w:val="16"/>
      <w:szCs w:val="24"/>
      <w14:numSpacing w14:val="proportional"/>
    </w:rPr>
  </w:style>
  <w:style w:type="paragraph" w:customStyle="1" w:styleId="DoubleSigBlock">
    <w:name w:val="Double Sig Block"/>
    <w:basedOn w:val="Normal"/>
    <w:rsid w:val="008F50B2"/>
    <w:pPr>
      <w:keepNext/>
      <w:tabs>
        <w:tab w:val="right" w:pos="4320"/>
        <w:tab w:val="left" w:pos="5040"/>
        <w:tab w:val="right" w:pos="9360"/>
      </w:tabs>
      <w:spacing w:after="0"/>
    </w:pPr>
    <w:rPr>
      <w:rFonts w:asciiTheme="minorHAnsi" w:eastAsia="Times New Roman" w:hAnsiTheme="minorHAnsi" w:cs="Arial"/>
      <w:kern w:val="12"/>
      <w:szCs w:val="20"/>
      <w14:numSpacing w14:val="proportional"/>
    </w:rPr>
  </w:style>
  <w:style w:type="paragraph" w:customStyle="1" w:styleId="DoubleSigLine">
    <w:name w:val="Double Sig Line"/>
    <w:basedOn w:val="Normal"/>
    <w:rsid w:val="008F50B2"/>
    <w:pPr>
      <w:keepNext/>
      <w:tabs>
        <w:tab w:val="right" w:pos="4320"/>
        <w:tab w:val="left" w:pos="5040"/>
        <w:tab w:val="right" w:pos="9360"/>
      </w:tabs>
      <w:spacing w:before="720" w:after="0"/>
    </w:pPr>
    <w:rPr>
      <w:rFonts w:asciiTheme="minorHAnsi" w:eastAsia="Times New Roman" w:hAnsiTheme="minorHAnsi" w:cs="Arial"/>
      <w:i/>
      <w:kern w:val="12"/>
      <w:szCs w:val="20"/>
      <w:u w:val="single" w:color="000000"/>
      <w14:numSpacing w14:val="proportional"/>
    </w:rPr>
  </w:style>
  <w:style w:type="paragraph" w:customStyle="1" w:styleId="OutlineList">
    <w:name w:val="Outline List"/>
    <w:basedOn w:val="Normal"/>
    <w:qFormat/>
    <w:rsid w:val="008F50B2"/>
    <w:pPr>
      <w:keepLines/>
      <w:numPr>
        <w:numId w:val="41"/>
      </w:numPr>
      <w:spacing w:after="0"/>
    </w:pPr>
    <w:rPr>
      <w:rFonts w:asciiTheme="minorHAnsi" w:eastAsia="Times New Roman" w:hAnsiTheme="minorHAnsi" w:cs="Arial"/>
      <w:bCs/>
      <w:kern w:val="12"/>
      <w:szCs w:val="20"/>
      <w14:numSpacing w14:val="proportional"/>
    </w:rPr>
  </w:style>
  <w:style w:type="paragraph" w:customStyle="1" w:styleId="SigBlock">
    <w:name w:val="Sig Block"/>
    <w:basedOn w:val="Normal"/>
    <w:rsid w:val="008F50B2"/>
    <w:pPr>
      <w:keepNext/>
      <w:tabs>
        <w:tab w:val="left" w:pos="6480"/>
      </w:tabs>
      <w:spacing w:after="0"/>
    </w:pPr>
    <w:rPr>
      <w:rFonts w:asciiTheme="minorHAnsi" w:eastAsia="Times New Roman" w:hAnsiTheme="minorHAnsi" w:cs="Arial"/>
      <w:kern w:val="12"/>
      <w:szCs w:val="20"/>
      <w14:numSpacing w14:val="proportional"/>
    </w:rPr>
  </w:style>
  <w:style w:type="paragraph" w:customStyle="1" w:styleId="SigLine">
    <w:name w:val="Sig Line"/>
    <w:basedOn w:val="Normal"/>
    <w:next w:val="SigBlock"/>
    <w:rsid w:val="008F50B2"/>
    <w:pPr>
      <w:keepNext/>
      <w:tabs>
        <w:tab w:val="right" w:pos="5760"/>
        <w:tab w:val="left" w:pos="6480"/>
        <w:tab w:val="right" w:pos="9360"/>
      </w:tabs>
      <w:spacing w:before="720" w:after="0"/>
    </w:pPr>
    <w:rPr>
      <w:rFonts w:asciiTheme="minorHAnsi" w:eastAsia="Times New Roman" w:hAnsiTheme="minorHAnsi" w:cs="Arial"/>
      <w:i/>
      <w:kern w:val="12"/>
      <w:szCs w:val="20"/>
      <w:u w:val="single" w:color="000000"/>
      <w14:numSpacing w14:val="proportional"/>
    </w:rPr>
  </w:style>
  <w:style w:type="character" w:styleId="PageNumber">
    <w:name w:val="page number"/>
    <w:basedOn w:val="DefaultParagraphFont"/>
    <w:semiHidden/>
    <w:rsid w:val="008F50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24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DD757BDF367340840AD3F09F2C8506" ma:contentTypeVersion="13" ma:contentTypeDescription="Create a new document." ma:contentTypeScope="" ma:versionID="2276d46ad6e6e35d12ea10b4be205110">
  <xsd:schema xmlns:xsd="http://www.w3.org/2001/XMLSchema" xmlns:xs="http://www.w3.org/2001/XMLSchema" xmlns:p="http://schemas.microsoft.com/office/2006/metadata/properties" xmlns:ns2="343a7ba4-8955-4520-b8c3-cf63e024a259" xmlns:ns3="190df6b6-aff7-4db3-80d1-18cb5fb60461" targetNamespace="http://schemas.microsoft.com/office/2006/metadata/properties" ma:root="true" ma:fieldsID="01fc3a9b4e9dc7a4f563e8f0c838523c" ns2:_="" ns3:_="">
    <xsd:import namespace="343a7ba4-8955-4520-b8c3-cf63e024a259"/>
    <xsd:import namespace="190df6b6-aff7-4db3-80d1-18cb5fb604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a7ba4-8955-4520-b8c3-cf63e024a2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df6b6-aff7-4db3-80d1-18cb5fb6046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813F4B-25C3-4F59-80DB-130CCFB069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D9255D-D8E8-4F08-B9AC-43C23DC8F4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AF67C4-F214-4404-81D4-85A8626264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AB7EB0-0490-4487-9A0D-27EBDD0A9B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3a7ba4-8955-4520-b8c3-cf63e024a259"/>
    <ds:schemaRef ds:uri="190df6b6-aff7-4db3-80d1-18cb5fb604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MPC Standard Operating Procedures</vt:lpstr>
    </vt:vector>
  </TitlesOfParts>
  <Company>Caltrans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PC Standard Operating Procedures</dc:title>
  <dc:subject/>
  <dc:creator>douglas.mason@dot.ca.gov</dc:creator>
  <cp:keywords>PMPC SOP</cp:keywords>
  <dc:description/>
  <cp:lastModifiedBy>Sun Chee Fore, Ian P@DOT</cp:lastModifiedBy>
  <cp:revision>2</cp:revision>
  <cp:lastPrinted>2017-12-19T17:00:00Z</cp:lastPrinted>
  <dcterms:created xsi:type="dcterms:W3CDTF">2022-06-14T22:41:00Z</dcterms:created>
  <dcterms:modified xsi:type="dcterms:W3CDTF">2022-06-14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DD757BDF367340840AD3F09F2C8506</vt:lpwstr>
  </property>
</Properties>
</file>